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1"/>
        <w:gridCol w:w="1820"/>
        <w:gridCol w:w="4217"/>
        <w:gridCol w:w="1628"/>
        <w:gridCol w:w="1956"/>
        <w:gridCol w:w="4018"/>
      </w:tblGrid>
      <w:tr w:rsidR="0090789C" w:rsidRPr="00280E91" w14:paraId="140D8CBA" w14:textId="77777777" w:rsidTr="00A96771">
        <w:tc>
          <w:tcPr>
            <w:tcW w:w="10078" w:type="dxa"/>
            <w:gridSpan w:val="5"/>
            <w:tcBorders>
              <w:right w:val="single" w:sz="4" w:space="0" w:color="auto"/>
            </w:tcBorders>
          </w:tcPr>
          <w:p w14:paraId="041D4DC9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733DBA8F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color w:val="0070C0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color w:val="0070C0"/>
                <w:sz w:val="20"/>
                <w:szCs w:val="20"/>
                <w:lang w:val="hr-HR"/>
              </w:rPr>
              <w:t xml:space="preserve">PRIJEDLOG GODIŠNJEG IZVEDBENOG KURIKULUMA ZA </w:t>
            </w:r>
            <w:r w:rsidR="007324FE" w:rsidRPr="00280E91">
              <w:rPr>
                <w:rFonts w:asciiTheme="minorHAnsi" w:hAnsiTheme="minorHAnsi" w:cstheme="minorHAnsi"/>
                <w:b/>
                <w:color w:val="0070C0"/>
                <w:sz w:val="20"/>
                <w:szCs w:val="20"/>
                <w:lang w:val="hr-HR"/>
              </w:rPr>
              <w:t>7</w:t>
            </w:r>
            <w:r w:rsidRPr="00280E91">
              <w:rPr>
                <w:rFonts w:asciiTheme="minorHAnsi" w:hAnsiTheme="minorHAnsi" w:cstheme="minorHAnsi"/>
                <w:b/>
                <w:color w:val="0070C0"/>
                <w:sz w:val="20"/>
                <w:szCs w:val="20"/>
                <w:lang w:val="hr-HR"/>
              </w:rPr>
              <w:t xml:space="preserve">. RAZRED UZ UDŽBENIK DIP IN </w:t>
            </w:r>
            <w:r w:rsidR="007F5C18" w:rsidRPr="00280E91">
              <w:rPr>
                <w:rFonts w:asciiTheme="minorHAnsi" w:hAnsiTheme="minorHAnsi" w:cstheme="minorHAnsi"/>
                <w:b/>
                <w:color w:val="0070C0"/>
                <w:sz w:val="20"/>
                <w:szCs w:val="20"/>
                <w:lang w:val="hr-HR"/>
              </w:rPr>
              <w:t>7</w:t>
            </w:r>
            <w:r w:rsidRPr="00280E91">
              <w:rPr>
                <w:rFonts w:asciiTheme="minorHAnsi" w:hAnsiTheme="minorHAnsi" w:cstheme="minorHAnsi"/>
                <w:b/>
                <w:color w:val="0070C0"/>
                <w:sz w:val="20"/>
                <w:szCs w:val="20"/>
                <w:lang w:val="hr-HR"/>
              </w:rPr>
              <w:t xml:space="preserve"> (</w:t>
            </w:r>
            <w:r w:rsidR="007F5C18" w:rsidRPr="00280E91">
              <w:rPr>
                <w:rFonts w:asciiTheme="minorHAnsi" w:hAnsiTheme="minorHAnsi" w:cstheme="minorHAnsi"/>
                <w:b/>
                <w:color w:val="0070C0"/>
                <w:sz w:val="20"/>
                <w:szCs w:val="20"/>
                <w:lang w:val="hr-HR"/>
              </w:rPr>
              <w:t>VIŠNJA ANIĆ, BOŽICA PAVLINEK</w:t>
            </w:r>
            <w:r w:rsidRPr="00280E91">
              <w:rPr>
                <w:rFonts w:asciiTheme="minorHAnsi" w:hAnsiTheme="minorHAnsi" w:cstheme="minorHAnsi"/>
                <w:b/>
                <w:color w:val="0070C0"/>
                <w:sz w:val="20"/>
                <w:szCs w:val="20"/>
                <w:lang w:val="hr-HR"/>
              </w:rPr>
              <w:t xml:space="preserve">) </w:t>
            </w:r>
          </w:p>
          <w:p w14:paraId="222AF60A" w14:textId="77777777" w:rsidR="004F111C" w:rsidRPr="00280E91" w:rsidRDefault="004F111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color w:val="0070C0"/>
                <w:sz w:val="20"/>
                <w:szCs w:val="20"/>
                <w:lang w:val="hr-HR"/>
              </w:rPr>
            </w:pPr>
          </w:p>
        </w:tc>
        <w:tc>
          <w:tcPr>
            <w:tcW w:w="4092" w:type="dxa"/>
            <w:tcBorders>
              <w:right w:val="single" w:sz="4" w:space="0" w:color="auto"/>
            </w:tcBorders>
          </w:tcPr>
          <w:p w14:paraId="652D9B4C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1AB9F42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ROJ SATI</w:t>
            </w:r>
            <w:r w:rsidR="00CC230E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:</w:t>
            </w: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105 </w:t>
            </w:r>
          </w:p>
          <w:p w14:paraId="500968FD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  <w:tr w:rsidR="0090789C" w:rsidRPr="00280E91" w14:paraId="29BF08FD" w14:textId="77777777" w:rsidTr="00A96771">
        <w:tc>
          <w:tcPr>
            <w:tcW w:w="10078" w:type="dxa"/>
            <w:gridSpan w:val="5"/>
            <w:tcBorders>
              <w:right w:val="single" w:sz="4" w:space="0" w:color="auto"/>
            </w:tcBorders>
          </w:tcPr>
          <w:p w14:paraId="66DC74BD" w14:textId="6BED32A5" w:rsidR="0090789C" w:rsidRPr="00280E91" w:rsidRDefault="004F111C" w:rsidP="0014554A">
            <w:pPr>
              <w:spacing w:after="0" w:line="240" w:lineRule="auto"/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hr-HR"/>
              </w:rPr>
              <w:t xml:space="preserve">Prijedlog tematskog planiranja kronološki prati </w:t>
            </w:r>
            <w:r w:rsidR="004D06DA" w:rsidRPr="00280E91"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hr-HR"/>
              </w:rPr>
              <w:t>tijek tema u udžbeniku</w:t>
            </w:r>
            <w:r w:rsidRPr="00280E91"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hr-HR"/>
              </w:rPr>
              <w:t xml:space="preserve"> radi praktičnije izvedbe u nastavi i povezanosti zadanih tema s planiranim provjerama znanja</w:t>
            </w:r>
            <w:r w:rsidR="004D06DA" w:rsidRPr="00280E91"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hr-HR"/>
              </w:rPr>
              <w:t>.</w:t>
            </w:r>
            <w:r w:rsidRPr="00280E91"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hr-HR"/>
              </w:rPr>
              <w:t xml:space="preserve"> Tema „Putovanja“, „Blagdani i posebni dani“ </w:t>
            </w:r>
            <w:r w:rsidR="004152C9" w:rsidRPr="00280E91"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hr-HR"/>
              </w:rPr>
              <w:t>te</w:t>
            </w:r>
            <w:r w:rsidRPr="00280E91"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hr-HR"/>
              </w:rPr>
              <w:t xml:space="preserve"> „Provjere i ostalo“ realiziraju se po potrebi tijekom</w:t>
            </w:r>
            <w:r w:rsidR="003A6252"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hr-HR"/>
              </w:rPr>
              <w:t xml:space="preserve"> nastavne</w:t>
            </w:r>
            <w:r w:rsidRPr="00280E91"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hr-HR"/>
              </w:rPr>
              <w:t xml:space="preserve"> godine. </w:t>
            </w:r>
          </w:p>
        </w:tc>
        <w:tc>
          <w:tcPr>
            <w:tcW w:w="4092" w:type="dxa"/>
            <w:tcBorders>
              <w:right w:val="single" w:sz="4" w:space="0" w:color="auto"/>
            </w:tcBorders>
          </w:tcPr>
          <w:p w14:paraId="32776734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RAZRED</w:t>
            </w:r>
            <w:r w:rsidR="00CC230E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:</w:t>
            </w: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7F5C18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7</w:t>
            </w: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.</w:t>
            </w:r>
          </w:p>
        </w:tc>
      </w:tr>
      <w:tr w:rsidR="00D4076C" w:rsidRPr="00280E91" w14:paraId="1EEF12DC" w14:textId="77777777" w:rsidTr="00A96771">
        <w:tc>
          <w:tcPr>
            <w:tcW w:w="534" w:type="dxa"/>
          </w:tcPr>
          <w:p w14:paraId="20C8963F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i/>
                <w:sz w:val="20"/>
                <w:szCs w:val="20"/>
                <w:lang w:val="hr-HR"/>
              </w:rPr>
            </w:pPr>
          </w:p>
        </w:tc>
        <w:tc>
          <w:tcPr>
            <w:tcW w:w="1827" w:type="dxa"/>
          </w:tcPr>
          <w:p w14:paraId="4A38BB8A" w14:textId="77777777" w:rsidR="00CC230E" w:rsidRPr="00280E91" w:rsidRDefault="00CC230E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7D7F7000" w14:textId="77777777" w:rsidR="0090789C" w:rsidRPr="00280E91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TEMA</w:t>
            </w:r>
          </w:p>
        </w:tc>
        <w:tc>
          <w:tcPr>
            <w:tcW w:w="4297" w:type="dxa"/>
          </w:tcPr>
          <w:p w14:paraId="1CF8AC29" w14:textId="77777777" w:rsidR="00CC230E" w:rsidRPr="00280E91" w:rsidRDefault="00CC230E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0AF153A0" w14:textId="77777777" w:rsidR="0090789C" w:rsidRPr="00280E91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ODGOJNO-OBRAZOVNI ISHODI</w:t>
            </w:r>
          </w:p>
        </w:tc>
        <w:tc>
          <w:tcPr>
            <w:tcW w:w="1417" w:type="dxa"/>
          </w:tcPr>
          <w:p w14:paraId="6721D37A" w14:textId="77777777" w:rsidR="0090789C" w:rsidRPr="00280E91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ROJ</w:t>
            </w:r>
          </w:p>
          <w:p w14:paraId="17BACB8F" w14:textId="77777777" w:rsidR="0090789C" w:rsidRPr="00280E91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ATI</w:t>
            </w:r>
          </w:p>
          <w:p w14:paraId="741FF76D" w14:textId="77777777" w:rsidR="0090789C" w:rsidRPr="00280E91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(okvirno</w:t>
            </w:r>
            <w:r w:rsidR="00897755"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102</w:t>
            </w: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)</w:t>
            </w:r>
          </w:p>
        </w:tc>
        <w:tc>
          <w:tcPr>
            <w:tcW w:w="6095" w:type="dxa"/>
            <w:gridSpan w:val="2"/>
            <w:tcBorders>
              <w:right w:val="single" w:sz="4" w:space="0" w:color="auto"/>
            </w:tcBorders>
          </w:tcPr>
          <w:p w14:paraId="0963FF92" w14:textId="77777777" w:rsidR="00940CDF" w:rsidRPr="00280E91" w:rsidRDefault="00940CDF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C5037F7" w14:textId="77777777" w:rsidR="0090789C" w:rsidRPr="00280E91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OVEZANOST S DRUGIM </w:t>
            </w:r>
            <w:r w:rsidR="00220FB0"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PREDMETIMA I</w:t>
            </w:r>
          </w:p>
          <w:p w14:paraId="0C7FD3DA" w14:textId="77777777" w:rsidR="00220FB0" w:rsidRPr="00280E91" w:rsidRDefault="00220FB0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MEĐUPREDMETNIM TEMAMA</w:t>
            </w:r>
          </w:p>
        </w:tc>
      </w:tr>
      <w:tr w:rsidR="00D4076C" w:rsidRPr="00280E91" w14:paraId="5E149FC9" w14:textId="77777777" w:rsidTr="00A96771">
        <w:tc>
          <w:tcPr>
            <w:tcW w:w="534" w:type="dxa"/>
          </w:tcPr>
          <w:p w14:paraId="54B35265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7E6CC9AD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1</w:t>
            </w:r>
            <w:r w:rsidR="00220FB0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.</w:t>
            </w: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</w:t>
            </w:r>
          </w:p>
          <w:p w14:paraId="2E81DBA6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6D43510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60484C6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0666713B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3129AFC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1BD07204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827" w:type="dxa"/>
          </w:tcPr>
          <w:p w14:paraId="26B2CD56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347C1377" w14:textId="77777777" w:rsidR="00B9556C" w:rsidRPr="00280E91" w:rsidRDefault="004152C9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SVIJET OKO MENE</w:t>
            </w:r>
          </w:p>
          <w:p w14:paraId="1703910D" w14:textId="77777777" w:rsidR="00B9556C" w:rsidRPr="00280E91" w:rsidRDefault="00B9556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7EE06ADF" w14:textId="77777777" w:rsidR="0090789C" w:rsidRPr="00280E91" w:rsidRDefault="00B22E46" w:rsidP="0014554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(</w:t>
            </w:r>
            <w:r w:rsidR="00B9556C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Uključuje tematske jedinice:</w:t>
            </w:r>
            <w:r w:rsidR="00C53D6B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</w:t>
            </w:r>
            <w:r w:rsidR="004F111C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povrat</w:t>
            </w:r>
            <w:r w:rsidR="009600ED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ak</w:t>
            </w:r>
            <w:r w:rsidR="004F111C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u školu</w:t>
            </w:r>
            <w:r w:rsidR="00C53D6B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, </w:t>
            </w:r>
            <w:r w:rsidR="004F111C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prijateljstva i aktivnosti u slobodno vrijeme</w:t>
            </w:r>
            <w:r w:rsidR="00C53D6B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, </w:t>
            </w:r>
            <w:r w:rsidR="002F7EAE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prihvatljivo ponašanj</w:t>
            </w:r>
            <w:r w:rsidR="009600ED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e</w:t>
            </w:r>
            <w:r w:rsidR="002F7EAE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vezano uz moderne tehnologije te obiteljski odnos</w:t>
            </w:r>
            <w:r w:rsidR="009600ED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i</w:t>
            </w:r>
            <w:r w:rsidR="0008061E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+ PLUS FILE</w:t>
            </w: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.)</w:t>
            </w: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</w:t>
            </w:r>
            <w:r w:rsidR="00C53D6B"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    </w:t>
            </w:r>
            <w:r w:rsidR="00B9556C"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</w:t>
            </w:r>
            <w:r w:rsidR="00220FB0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4297" w:type="dxa"/>
          </w:tcPr>
          <w:p w14:paraId="0270F456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</w:pPr>
          </w:p>
          <w:p w14:paraId="425A3C84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Razumije jednostavan tekst srednje dužine i poznate tematike pri slušanju i čitanju.</w:t>
            </w:r>
          </w:p>
          <w:p w14:paraId="1AD0736B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očava i primjenjuje naglasak i intonaciju kako bi obogatio jednostavnu poruku.</w:t>
            </w:r>
          </w:p>
          <w:p w14:paraId="49E883B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Govori kratak tekst koristeći se jednostavnim jezičnim strukturama niže razine složenosti.</w:t>
            </w:r>
          </w:p>
          <w:p w14:paraId="78121E5B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Sudjeluje u planiranome i jednostavnome neplaniranom razgovoru poznate tematike.</w:t>
            </w:r>
          </w:p>
          <w:p w14:paraId="6A237434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Zapisuje izgovorene jednostavne rečenice s poznatim riječima.</w:t>
            </w:r>
          </w:p>
          <w:p w14:paraId="6D2DE580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iše kratak strukturiran tekst poznate tematike koristeći se jednostavnim jezičnim strukturama niže razine složenosti i primjenjujući pravopisna pravila.</w:t>
            </w:r>
          </w:p>
          <w:p w14:paraId="14CA4DF3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301D0CDD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spoređuje sličnosti i razlike među vlastitom kulturom, kulturama zemalja ciljnoga jezika i drugim kulturama.</w:t>
            </w:r>
          </w:p>
          <w:p w14:paraId="65834CDB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mjenjuje osnovne društveno-jezične funkcije jezika koristeći se jednostavnim izrazima.</w:t>
            </w:r>
          </w:p>
          <w:p w14:paraId="79284DD7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opasnost od generalizacija, predrasuda i stereotipa i potrebu za njihovom razgradnjom te prepoznaje postojanje osnovnih strategija za izbjegavanje i/ili prevladavanje nesporazuma i otkrivanje stereotipa i predrasuda.</w:t>
            </w:r>
          </w:p>
          <w:p w14:paraId="1A3F1A9B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lastRenderedPageBreak/>
              <w:t>OŠ (1) EJ B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pisuje pojedine čimbenike koji pridonose (ne)razumijevanju među kulturama.</w:t>
            </w:r>
          </w:p>
          <w:p w14:paraId="01EC7C90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68734207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kognitivne strategije učenja jezika primjerene različitim zadatcima.</w:t>
            </w:r>
          </w:p>
          <w:p w14:paraId="28B8FCB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metakognitivne strategije učenja jezika primjerene različitim zadatcima.</w:t>
            </w:r>
          </w:p>
          <w:p w14:paraId="5BC38764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društveno-afektivne strategije učenja jezika primjerene različitim zadatcima.</w:t>
            </w:r>
          </w:p>
          <w:p w14:paraId="772DE6C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ovezuje osnovne vještine kritičkoga mišljenja i koristi se njima: objašnjava informacije, tumači i procjenjuje svoja i tuđa mišljenja, stavove i vrijednosti i rješava problemske situacije.</w:t>
            </w:r>
          </w:p>
          <w:p w14:paraId="36FB9698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tumači informacije iz različitih izvora te izvodi kratke prezentacije srednje složenih sadržaja.</w:t>
            </w:r>
          </w:p>
          <w:p w14:paraId="6CCD1C82" w14:textId="77777777" w:rsidR="004D06DA" w:rsidRPr="00280E91" w:rsidRDefault="004D06DA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7" w:type="dxa"/>
          </w:tcPr>
          <w:p w14:paraId="13CB9885" w14:textId="77777777" w:rsidR="00CC230E" w:rsidRPr="00280E91" w:rsidRDefault="00CC230E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859AC36" w14:textId="77777777" w:rsidR="0090789C" w:rsidRPr="00280E91" w:rsidRDefault="0008061E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8</w:t>
            </w:r>
            <w:r w:rsidR="004D06DA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i</w:t>
            </w:r>
          </w:p>
          <w:p w14:paraId="04A6F25F" w14:textId="388ED492" w:rsidR="009E767D" w:rsidRPr="00280E91" w:rsidRDefault="009E767D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rujan/listopad</w:t>
            </w:r>
          </w:p>
        </w:tc>
        <w:tc>
          <w:tcPr>
            <w:tcW w:w="6095" w:type="dxa"/>
            <w:gridSpan w:val="2"/>
          </w:tcPr>
          <w:p w14:paraId="13ACE801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  <w:p w14:paraId="6B4D1865" w14:textId="77777777" w:rsidR="0090789C" w:rsidRPr="00280E91" w:rsidRDefault="005F6971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Hrvatski jezik </w:t>
            </w:r>
          </w:p>
          <w:p w14:paraId="07ADD713" w14:textId="77777777" w:rsidR="005F6971" w:rsidRPr="00280E91" w:rsidRDefault="005F6971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iologija </w:t>
            </w:r>
          </w:p>
          <w:p w14:paraId="3320BB76" w14:textId="77777777" w:rsidR="005F6971" w:rsidRPr="00280E91" w:rsidRDefault="005F6971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Informatika </w:t>
            </w:r>
          </w:p>
          <w:p w14:paraId="09C46341" w14:textId="77777777" w:rsidR="005F6971" w:rsidRPr="00280E91" w:rsidRDefault="005F6971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Likovna kultura</w:t>
            </w:r>
          </w:p>
          <w:p w14:paraId="4E206FBB" w14:textId="77777777" w:rsidR="00294FE0" w:rsidRPr="00280E91" w:rsidRDefault="00294FE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RKT Vjeronauk</w:t>
            </w:r>
          </w:p>
          <w:p w14:paraId="4D6B3ED6" w14:textId="77777777" w:rsidR="005F6971" w:rsidRPr="00280E91" w:rsidRDefault="005F6971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  <w:p w14:paraId="265672C8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Građanski odgoj</w:t>
            </w:r>
          </w:p>
          <w:p w14:paraId="5D7E30BB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omišlja o razvoju ljudskih prava.</w:t>
            </w:r>
          </w:p>
          <w:p w14:paraId="4D205A1D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omiče ljudska prava.</w:t>
            </w:r>
          </w:p>
          <w:p w14:paraId="6D2DDEC1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omiče pravo na obrazovanje i rad.</w:t>
            </w:r>
          </w:p>
          <w:p w14:paraId="13C77240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5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Promiče ravnopravnost spolova.</w:t>
            </w:r>
          </w:p>
          <w:p w14:paraId="6576B686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1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Promiče pravila demokratske zajednice. </w:t>
            </w:r>
          </w:p>
          <w:p w14:paraId="16451224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Doprinosi društvenoj solidarnosti.</w:t>
            </w:r>
          </w:p>
          <w:p w14:paraId="72D5B249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Promiče kvalitetu života u lokalnoj zajednici.</w:t>
            </w:r>
          </w:p>
          <w:p w14:paraId="0B25981A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3C48E168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Održivi razvoj </w:t>
            </w:r>
          </w:p>
          <w:p w14:paraId="2DD5D21E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bjašnjava osnovne sastavnice prirodne raznolikosti. </w:t>
            </w:r>
          </w:p>
          <w:p w14:paraId="7EEA9CD1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osuđuje kako različiti oblici djelovanja utječu na održivi razvoj.</w:t>
            </w:r>
          </w:p>
          <w:p w14:paraId="098EE88D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djeluje u aktivnostima koje promiču održivi razvoj u školi, lokalnoj zajednici i šire.</w:t>
            </w:r>
          </w:p>
          <w:p w14:paraId="4A7C2EFB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Može objasniti kako stanje u okolišu utječe na dobrobit.</w:t>
            </w:r>
          </w:p>
          <w:p w14:paraId="19233125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Navodi primjere utjecaja ekonomije na dobrobit.</w:t>
            </w:r>
          </w:p>
          <w:p w14:paraId="762129BC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714B1492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Osobni i socijalni razvoj</w:t>
            </w:r>
          </w:p>
          <w:p w14:paraId="6D77BFF7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Razvija sliku o sebi.</w:t>
            </w:r>
          </w:p>
          <w:p w14:paraId="260C4B49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pravlja emocijama i ponašanjem.</w:t>
            </w:r>
          </w:p>
          <w:p w14:paraId="40B1005E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 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osobne potencijale.</w:t>
            </w:r>
          </w:p>
          <w:p w14:paraId="6167EF9C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pravlja svojim obrazovnim i profesionalnim putem.</w:t>
            </w:r>
          </w:p>
          <w:p w14:paraId="6B602F3A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Obrazlaže i uvažava potrebe i osjećaje drugih.</w:t>
            </w:r>
          </w:p>
          <w:p w14:paraId="6400B210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komunikacijske kompetencije i uvažavajuće odnose s drugima.   </w:t>
            </w:r>
          </w:p>
          <w:p w14:paraId="09BC0288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radnički uči i radi u timu. </w:t>
            </w:r>
          </w:p>
          <w:p w14:paraId="0CB9D268" w14:textId="77777777" w:rsidR="00294FE0" w:rsidRPr="00280E91" w:rsidRDefault="00294FE0" w:rsidP="00294FE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2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Prepoznaje važnost odgovornosti pojedinca u društvu.</w:t>
            </w:r>
          </w:p>
          <w:p w14:paraId="4FC99FB2" w14:textId="77777777" w:rsidR="00294FE0" w:rsidRPr="00280E91" w:rsidRDefault="00294FE0" w:rsidP="00294FE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lastRenderedPageBreak/>
              <w:t>C.3.3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Aktivno sudjeluje i pridonosi školi i lokalnoj zajednici.</w:t>
            </w:r>
          </w:p>
          <w:p w14:paraId="0500472F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Razvija nacionalni i kulturni identitet.    </w:t>
            </w:r>
          </w:p>
          <w:p w14:paraId="76B78F8B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7B0AAD8C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Poduzetništvo</w:t>
            </w:r>
          </w:p>
          <w:p w14:paraId="63B0BCFB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imjenjuje inovativna i kreativna rješenja.</w:t>
            </w:r>
          </w:p>
          <w:p w14:paraId="0E4EE365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lanira i upravlja aktivnostima.</w:t>
            </w:r>
          </w:p>
          <w:p w14:paraId="037656FD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Sudjeluje u projektu od ideje do realizacije.</w:t>
            </w:r>
          </w:p>
          <w:p w14:paraId="6DF3CB59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Upravlja osobnim financijama i prepoznaje tijek novca.</w:t>
            </w:r>
          </w:p>
          <w:p w14:paraId="3CCD1250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22446001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Učiti kako učiti </w:t>
            </w:r>
          </w:p>
          <w:p w14:paraId="5D1B368E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Upravljanje informacija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traži nove informacije iz različitih izvora, transformira ih u novo znanje i uspješno primjenjuje pri rješavanju problema.</w:t>
            </w:r>
          </w:p>
          <w:p w14:paraId="7808D5AD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2. Primjena strategija učenja i rješavanje proble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različitim strategijama učenja i primjenjuje ih u ostvarivanju ciljeva učenja i rješavanju problema u svim područjima učenja uz povremeno praćenje učitelja.</w:t>
            </w:r>
          </w:p>
          <w:p w14:paraId="05FA43DD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3. Kreativn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oblikuje svoje ideje i kreativno pristupa rješavanju problema.</w:t>
            </w:r>
          </w:p>
          <w:p w14:paraId="6D0A2C0E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4.4. Kritičk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kritički promišlja i vrednuje ideje uz podršku učitelja.</w:t>
            </w:r>
          </w:p>
          <w:p w14:paraId="3A490CD2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1. Planira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u podršku učenik samostalno određuje ciljeve učenja, odabire strategije učenja i planira učenje.</w:t>
            </w:r>
          </w:p>
          <w:p w14:paraId="1F7DB852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2.2. Prać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i poticaj i samostalno učenik prati učinkovitost učenja i svoje napredovanje tijekom učenja.</w:t>
            </w:r>
          </w:p>
          <w:p w14:paraId="3514E813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3.3. Prilagodba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regulira svoje učenje mijenjanjem plana ili pristupa učenju, samostalno ili uz poticaj učitelja.</w:t>
            </w:r>
          </w:p>
          <w:p w14:paraId="7E17E2E9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4. Samovrednovanje/ samoprocjen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vrednuje proces učenja i svoje rezultate, procjenjuje ostvareni napredak te na temelju toga planira buduće učenje.</w:t>
            </w:r>
          </w:p>
          <w:p w14:paraId="756905D1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1. Vrijednost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može objasniti vrijednost učenja za svoj život.</w:t>
            </w:r>
          </w:p>
          <w:p w14:paraId="591128D2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2. Slika o sebi kao učeniku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pozitivna i visoka očekivanja i vjeruje u svoj uspjeh u učenju.</w:t>
            </w:r>
          </w:p>
          <w:p w14:paraId="0257F0E9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Interes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interes za različita područja, preuzima odgovornost za svoje učenje i ustraje u učenju.</w:t>
            </w:r>
          </w:p>
          <w:p w14:paraId="02C1CE59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Emoci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ugodnim emocijama i raspoloženjima tako da potiču učenje i kontrolira neugodne emocije i raspoloženja tako da ga ne ometaju u učenju.</w:t>
            </w:r>
          </w:p>
          <w:p w14:paraId="6015EC8C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1. Fizičko okružje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tvara prikladno fizičko okružje za učenje s ciljem poboljšanja koncentracije i motivacije.</w:t>
            </w:r>
          </w:p>
          <w:p w14:paraId="44209AE2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2. Suradnja s drugi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ostvaruje dobru komunikaciju s drugima, uspješno surađuje u različitim situacijama i spreman je zatražiti i ponuditi pomoć.</w:t>
            </w:r>
          </w:p>
          <w:p w14:paraId="31E2B51B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614AA0F4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Uporaba informacijske i komunikacijske tehnologije</w:t>
            </w:r>
          </w:p>
          <w:p w14:paraId="070D89CF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</w:t>
            </w:r>
            <w:r w:rsidR="0058212B"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3</w:t>
            </w: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odabire odgovarajuću digitalnu tehnologiju. </w:t>
            </w:r>
          </w:p>
          <w:p w14:paraId="2D6C8385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e samostalno koristi raznim uređajima i programima.</w:t>
            </w:r>
          </w:p>
          <w:p w14:paraId="36FE5D6F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ktivno sudjeluje u oblikovanju vlastitoga sigurnog digitalnog okružja.</w:t>
            </w:r>
          </w:p>
          <w:p w14:paraId="5753362D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nalizira utjecaj tehnologije na zdravlje i okoliš.</w:t>
            </w:r>
          </w:p>
          <w:p w14:paraId="2E5247CC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komunicira s poznatim osobama u sigurnome digitalnom okružju.</w:t>
            </w:r>
          </w:p>
          <w:p w14:paraId="259922B8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lastRenderedPageBreak/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surađuje s poznatim osobama u sigurnome digitalnom okružju.</w:t>
            </w:r>
          </w:p>
          <w:p w14:paraId="7ED5BCDD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poštuje međukulturne različitosti.</w:t>
            </w:r>
          </w:p>
          <w:p w14:paraId="68BB6A30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78E58FAC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uz učiteljevu pomoć ili samostalno odgovorno upravlja prikupljenim informacijama.        </w:t>
            </w:r>
          </w:p>
          <w:p w14:paraId="19C5AA54" w14:textId="77777777" w:rsidR="00294FE0" w:rsidRPr="00280E91" w:rsidRDefault="00294FE0" w:rsidP="00294FE0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D.3.1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4F242145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D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rješava složenije probleme služeći se digitalnom tehnologijom.</w:t>
            </w:r>
          </w:p>
          <w:p w14:paraId="381D3C38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549BF640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  <w:t>Zdravlje</w:t>
            </w:r>
          </w:p>
          <w:p w14:paraId="7E42E125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1.A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avilno organizira vrijeme za rad i odmor tijekom dana.</w:t>
            </w:r>
          </w:p>
          <w:p w14:paraId="66C437DC" w14:textId="77777777" w:rsidR="00294FE0" w:rsidRPr="00280E91" w:rsidRDefault="00294FE0" w:rsidP="00294FE0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država pojačanu pravilnu osobnu higijenu kože lica i tijela.</w:t>
            </w:r>
          </w:p>
          <w:p w14:paraId="109FD0A9" w14:textId="77777777" w:rsidR="00CC230E" w:rsidRPr="00280E91" w:rsidRDefault="00CC230E" w:rsidP="00CC230E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</w:tc>
      </w:tr>
      <w:tr w:rsidR="00D4076C" w:rsidRPr="00280E91" w14:paraId="2AFBBB8F" w14:textId="77777777" w:rsidTr="00A96771">
        <w:tc>
          <w:tcPr>
            <w:tcW w:w="534" w:type="dxa"/>
          </w:tcPr>
          <w:p w14:paraId="5842CB4B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hr-HR"/>
              </w:rPr>
            </w:pPr>
          </w:p>
          <w:p w14:paraId="157DDDF5" w14:textId="77777777" w:rsidR="0090789C" w:rsidRPr="00280E91" w:rsidRDefault="00220FB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8"/>
                <w:szCs w:val="2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2. </w:t>
            </w:r>
          </w:p>
        </w:tc>
        <w:tc>
          <w:tcPr>
            <w:tcW w:w="1827" w:type="dxa"/>
          </w:tcPr>
          <w:p w14:paraId="18B8AE16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7FFB50AA" w14:textId="77777777" w:rsidR="0090789C" w:rsidRPr="00280E91" w:rsidRDefault="004152C9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ZBILJA I MAŠTA</w:t>
            </w:r>
          </w:p>
          <w:p w14:paraId="67527F51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62EB467A" w14:textId="77777777" w:rsidR="00B22E46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(Uključuje tematske jedinice:</w:t>
            </w:r>
          </w:p>
          <w:p w14:paraId="76FBA06A" w14:textId="77777777" w:rsidR="00967020" w:rsidRPr="00280E91" w:rsidRDefault="004152C9" w:rsidP="00DD786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p</w:t>
            </w:r>
            <w:r w:rsidR="002F7EAE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ovijesne ličnosti, sportski heroji, </w:t>
            </w: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detektivske priče, </w:t>
            </w:r>
            <w:r w:rsidR="002F7EAE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slavni istraživači</w:t>
            </w:r>
            <w:r w:rsidR="0008061E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+ PLUS FILE</w:t>
            </w:r>
            <w:r w:rsidR="00B22E46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.)</w:t>
            </w:r>
            <w:r w:rsidR="00B22E46"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 </w:t>
            </w:r>
            <w:r w:rsidR="00967020"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 </w:t>
            </w:r>
          </w:p>
        </w:tc>
        <w:tc>
          <w:tcPr>
            <w:tcW w:w="4297" w:type="dxa"/>
          </w:tcPr>
          <w:p w14:paraId="2E460A81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</w:pPr>
          </w:p>
          <w:p w14:paraId="500DC46A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Razumije jednostavan tekst srednje dužine i poznate tematike pri slušanju i čitanju.</w:t>
            </w:r>
          </w:p>
          <w:p w14:paraId="3B34F046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očava i primjenjuje naglasak i intonaciju kako bi obogatio jednostavnu poruku.</w:t>
            </w:r>
          </w:p>
          <w:p w14:paraId="78F27821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Govori kratak tekst koristeći se jednostavnim jezičnim strukturama niže razine složenosti.</w:t>
            </w:r>
          </w:p>
          <w:p w14:paraId="08F78DDE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Sudjeluje u planiranome i jednostavnome neplaniranom razgovoru poznate tematike.</w:t>
            </w:r>
          </w:p>
          <w:p w14:paraId="1C0A2523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Zapisuje izgovorene jednostavne rečenice s poznatim riječima.</w:t>
            </w:r>
          </w:p>
          <w:p w14:paraId="4C3F7EFD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iše kratak strukturiran tekst poznate tematike koristeći se jednostavnim jezičnim strukturama niže razine složenosti i primjenjujući pravopisna pravila.</w:t>
            </w:r>
          </w:p>
          <w:p w14:paraId="3AF7907E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466F10C8" w14:textId="77777777" w:rsidR="00294FE0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spoređuje sličnosti i razlike među vlastitom kulturom, kulturama zemalja ciljnoga jezika i drugim kulturama.</w:t>
            </w:r>
          </w:p>
          <w:p w14:paraId="2DE3AEC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mjenjuje osnovne društveno-jezične funkcije jezika koristeći se jednostavnim izrazima.</w:t>
            </w:r>
          </w:p>
          <w:p w14:paraId="12B51E9A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opasnost od generalizacija, predrasuda i stereotipa i potrebu za njihovom razgradnjom te prepoznaje postojanje osnovnih 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lastRenderedPageBreak/>
              <w:t>strategija za izbjegavanje i/ili prevladavanje nesporazuma i otkrivanje stereotipa i predrasuda.</w:t>
            </w:r>
          </w:p>
          <w:p w14:paraId="4963BBA8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pisuje pojedine čimbenike koji pridonose (ne)razumijevanju među kulturama.</w:t>
            </w:r>
          </w:p>
          <w:p w14:paraId="12230156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63F709E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kognitivne strategije učenja jezika primjerene različitim zadatcima.</w:t>
            </w:r>
          </w:p>
          <w:p w14:paraId="1743853D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metakognitivne strategije učenja jezika primjerene različitim zadatcima.</w:t>
            </w:r>
          </w:p>
          <w:p w14:paraId="145B2FFB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društveno-afektivne strategije učenja jezika primjerene različitim zadatcima.</w:t>
            </w:r>
          </w:p>
          <w:p w14:paraId="094C7A37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ovezuje osnovne vještine kritičkoga mišljenja i koristi se njima: objašnjava informacije, tumači i procjenjuje svoja i tuđa mišljenja, stavove i vrijednosti i rješava problemske situacije.</w:t>
            </w:r>
          </w:p>
          <w:p w14:paraId="55F95523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tumači informacije iz različitih izvora te izvodi kratke prezentacije srednje složenih sadržaja.</w:t>
            </w:r>
          </w:p>
          <w:p w14:paraId="594412A7" w14:textId="77777777" w:rsidR="00CC230E" w:rsidRPr="00280E91" w:rsidRDefault="00CC230E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7" w:type="dxa"/>
          </w:tcPr>
          <w:p w14:paraId="238C82F0" w14:textId="77777777" w:rsidR="00967020" w:rsidRPr="00280E91" w:rsidRDefault="00967020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A602167" w14:textId="77777777" w:rsidR="0090789C" w:rsidRPr="00280E91" w:rsidRDefault="0008061E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8</w:t>
            </w:r>
            <w:r w:rsidR="004D06DA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</w:t>
            </w: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  <w:p w14:paraId="259B492B" w14:textId="191613B8" w:rsidR="009E767D" w:rsidRPr="00280E91" w:rsidRDefault="009E767D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listopad/</w:t>
            </w:r>
          </w:p>
          <w:p w14:paraId="6087E4BD" w14:textId="1D74E03B" w:rsidR="009E767D" w:rsidRPr="00280E91" w:rsidRDefault="009E767D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studeni</w:t>
            </w:r>
          </w:p>
        </w:tc>
        <w:tc>
          <w:tcPr>
            <w:tcW w:w="6095" w:type="dxa"/>
            <w:gridSpan w:val="2"/>
          </w:tcPr>
          <w:p w14:paraId="585EFF4D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4F75023E" w14:textId="77777777" w:rsidR="00B01791" w:rsidRPr="00280E91" w:rsidRDefault="00B01791" w:rsidP="00B01791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Hrvatski jezik </w:t>
            </w:r>
          </w:p>
          <w:p w14:paraId="56E3D31F" w14:textId="77777777" w:rsidR="00B01791" w:rsidRPr="00280E91" w:rsidRDefault="00B01791" w:rsidP="00B01791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Geografija</w:t>
            </w:r>
          </w:p>
          <w:p w14:paraId="7D273ADA" w14:textId="77777777" w:rsidR="00B01791" w:rsidRPr="00280E91" w:rsidRDefault="00294FE0" w:rsidP="00B01791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Povijest</w:t>
            </w:r>
          </w:p>
          <w:p w14:paraId="6509C14B" w14:textId="77777777" w:rsidR="00B01791" w:rsidRPr="00280E91" w:rsidRDefault="00B01791" w:rsidP="00B01791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Informatika </w:t>
            </w:r>
          </w:p>
          <w:p w14:paraId="42493D14" w14:textId="77777777" w:rsidR="00B01791" w:rsidRPr="00280E91" w:rsidRDefault="00B01791" w:rsidP="00B01791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Likovna kultura</w:t>
            </w:r>
          </w:p>
          <w:p w14:paraId="0EB8F226" w14:textId="77777777" w:rsidR="00294FE0" w:rsidRPr="00280E91" w:rsidRDefault="00294FE0" w:rsidP="00B01791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Tjelesna i zdravstvena kultura</w:t>
            </w:r>
          </w:p>
          <w:p w14:paraId="682E5306" w14:textId="77777777" w:rsidR="00B01791" w:rsidRPr="00280E91" w:rsidRDefault="00B01791" w:rsidP="00B01791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5434085C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Građanski odgoj</w:t>
            </w:r>
          </w:p>
          <w:p w14:paraId="6B31A2F0" w14:textId="3B9DDBBF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omišlja o razvoju ljudskih prava.</w:t>
            </w:r>
          </w:p>
          <w:p w14:paraId="6A44B224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omiče ljudska prava.</w:t>
            </w:r>
          </w:p>
          <w:p w14:paraId="68731114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omiče pravo na obrazovanje i rad.</w:t>
            </w:r>
          </w:p>
          <w:p w14:paraId="21630BBA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5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Promiče ravnopravnost spolova.</w:t>
            </w:r>
          </w:p>
          <w:p w14:paraId="6FC5A1C7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1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Promiče pravila demokratske zajednice.  </w:t>
            </w:r>
          </w:p>
          <w:p w14:paraId="0BDC4CE0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Doprinosi društvenoj solidarnosti.</w:t>
            </w:r>
          </w:p>
          <w:p w14:paraId="1D7DF156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Promiče kvalitetu života u lokalnoj zajednici.</w:t>
            </w:r>
          </w:p>
          <w:p w14:paraId="03A0406B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35D409FC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Održivi razvoj </w:t>
            </w:r>
          </w:p>
          <w:p w14:paraId="0409ABDB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bjašnjava povezanost ekonomskih aktivnosti sa stanjem u okolišu i društvu.</w:t>
            </w:r>
          </w:p>
          <w:p w14:paraId="0212B63F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osuđuje kako različiti oblici djelovanja utječu na održivi razvoj.</w:t>
            </w:r>
          </w:p>
          <w:p w14:paraId="22E63F84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djeluje u aktivnostima koje promiču održivi razvoj u školi, lokalnoj zajednici i šire.</w:t>
            </w:r>
          </w:p>
          <w:p w14:paraId="761F805F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Može objasniti kako stanje u okolišu utječe na dobrobit.</w:t>
            </w:r>
          </w:p>
          <w:p w14:paraId="318CB00D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Navodi primjere utjecaja ekonomije na dobrobit.</w:t>
            </w:r>
          </w:p>
          <w:p w14:paraId="7D4AC028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ocjenjuje važnost pravednosti u društvu.</w:t>
            </w:r>
          </w:p>
          <w:p w14:paraId="37BAABC7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0F5CC4D7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Osobni i socijalni razvoj</w:t>
            </w:r>
          </w:p>
          <w:p w14:paraId="70EB65C0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Razvija sliku o sebi.</w:t>
            </w:r>
          </w:p>
          <w:p w14:paraId="11AB724F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pravlja emocijama i ponašanjem.</w:t>
            </w:r>
          </w:p>
          <w:p w14:paraId="794D0867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 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osobne potencijale.</w:t>
            </w:r>
          </w:p>
          <w:p w14:paraId="1B48511B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Obrazlaže i uvažava potrebe i osjećaje drugih.</w:t>
            </w:r>
          </w:p>
          <w:p w14:paraId="405C2BAF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lastRenderedPageBreak/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komunikacijske kompetencije i uvažavajuće odnose s drugima.   </w:t>
            </w:r>
          </w:p>
          <w:p w14:paraId="2B04BF3A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strategije rješavanja sukoba. </w:t>
            </w:r>
          </w:p>
          <w:p w14:paraId="7028E810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radnički uči i radi u timu. </w:t>
            </w:r>
          </w:p>
          <w:p w14:paraId="6C5B9F67" w14:textId="77777777" w:rsidR="00642859" w:rsidRPr="00280E91" w:rsidRDefault="00642859" w:rsidP="00642859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2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Prepoznaje važnost odgovornosti pojedinca u društvu.</w:t>
            </w:r>
          </w:p>
          <w:p w14:paraId="11FF1A59" w14:textId="77777777" w:rsidR="00642859" w:rsidRPr="00280E91" w:rsidRDefault="00642859" w:rsidP="00642859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3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Aktivno sudjeluje i pridonosi školi i lokalnoj zajednici.</w:t>
            </w:r>
          </w:p>
          <w:p w14:paraId="02A2796A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Razvija nacionalni i kulturni identitet.    </w:t>
            </w:r>
          </w:p>
          <w:p w14:paraId="2E188A03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7E7358E6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Poduzetništvo</w:t>
            </w:r>
          </w:p>
          <w:p w14:paraId="2A266F29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imjenjuje inovativna i kreativna rješenja.</w:t>
            </w:r>
          </w:p>
          <w:p w14:paraId="1F833843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Upoznaje i kritički sagledava mogućnosti razvoja karijere i profesionalnog usmjeravanja. </w:t>
            </w:r>
          </w:p>
          <w:p w14:paraId="081216F1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lanira i upravlja aktivnostima.</w:t>
            </w:r>
          </w:p>
          <w:p w14:paraId="3906E2A9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epoznaje važnost odgovornoga poduzetništva za rast i razvoj pojedinca i zajednice.</w:t>
            </w:r>
          </w:p>
          <w:p w14:paraId="58322F55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Sudjeluje u projektu od ideje do realizacije.</w:t>
            </w:r>
          </w:p>
          <w:p w14:paraId="184EA3BA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1BEBD3DD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Učiti kako učiti </w:t>
            </w:r>
          </w:p>
          <w:p w14:paraId="3F1D3BF9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Upravljanje informacija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traži nove informacije iz različitih izvora, transformira ih u novo znanje i uspješno primjenjuje pri rješavanju problema.</w:t>
            </w:r>
          </w:p>
          <w:p w14:paraId="5F929865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2. Primjena strategija učenja i rješavanje proble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različitim strategijama učenja i primjenjuje ih u ostvarivanju ciljeva učenja i rješavanju problema u svim područjima učenja uz povremeno praćenje učitelja.</w:t>
            </w:r>
          </w:p>
          <w:p w14:paraId="15ED4BD6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3. Kreativn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oblikuje svoje ideje i kreativno pristupa rješavanju problema.</w:t>
            </w:r>
          </w:p>
          <w:p w14:paraId="4B830EDB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4.4. Kritičk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kritički promišlja i vrednuje ideje uz podršku učitelja.</w:t>
            </w:r>
          </w:p>
          <w:p w14:paraId="7DDDD7A6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1. Planira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u podršku učenik samostalno određuje ciljeve učenja, odabire strategije učenja i planira učenje.</w:t>
            </w:r>
          </w:p>
          <w:p w14:paraId="42A6F151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2.2. Prać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i poticaj i samostalno učenik prati učinkovitost učenja i svoje napredovanje tijekom učenja.</w:t>
            </w:r>
          </w:p>
          <w:p w14:paraId="19848D90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3.3. Prilagodba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regulira svoje učenje mijenjanjem plana ili pristupa učenju, samostalno ili uz poticaj učitelja.</w:t>
            </w:r>
          </w:p>
          <w:p w14:paraId="0D379EB0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4. Samovrednovanje/ samoprocjen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vrednuje proces učenja i svoje rezultate, procjenjuje ostvareni napredak te na temelju toga planira buduće učenje.</w:t>
            </w:r>
          </w:p>
          <w:p w14:paraId="29CF8375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1. Vrijednost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može objasniti vrijednost učenja za svoj život.</w:t>
            </w:r>
          </w:p>
          <w:p w14:paraId="18F2D7DA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2. Slika o sebi kao učeniku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pozitivna i visoka očekivanja i vjeruje u svoj uspjeh u učenju.</w:t>
            </w:r>
          </w:p>
          <w:p w14:paraId="374F9073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Interes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interes za različita područja, preuzima odgovornost za svoje učenje i ustraje u učenju.</w:t>
            </w:r>
          </w:p>
          <w:p w14:paraId="026565D8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Emoci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ugodnim emocijama i raspoloženjima tako da potiču učenje i kontrolira neugodne emocije i raspoloženja tako da ga ne ometaju u učenju.</w:t>
            </w:r>
          </w:p>
          <w:p w14:paraId="0700CFB0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1. Fizičko okružje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tvara prikladno fizičko okružje za učenje s ciljem poboljšanja koncentracije i motivacije.</w:t>
            </w:r>
          </w:p>
          <w:p w14:paraId="452C399A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2. Suradnja s drugi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ostvaruje dobru komunikaciju s drugima, uspješno surađuje u različitim situacijama i spreman je zatražiti i ponuditi pomoć.</w:t>
            </w:r>
          </w:p>
          <w:p w14:paraId="4CAAAF4A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4B137915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Uporaba informacijske i komunikacijske tehnologije</w:t>
            </w:r>
          </w:p>
          <w:p w14:paraId="4518F43E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lastRenderedPageBreak/>
              <w:t>A.</w:t>
            </w:r>
            <w:r w:rsidR="0058212B"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3</w:t>
            </w: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odabire odgovarajuću digitalnu tehnologiju. </w:t>
            </w:r>
          </w:p>
          <w:p w14:paraId="695ED1A7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e samostalno koristi raznim uređajima i programima.</w:t>
            </w:r>
          </w:p>
          <w:p w14:paraId="759DD96B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ktivno sudjeluje u oblikovanju vlastitoga sigurnog digitalnog okružja.</w:t>
            </w:r>
          </w:p>
          <w:p w14:paraId="43AAD156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komunicira s poznatim osobama u sigurnome digitalnom okružju.</w:t>
            </w:r>
          </w:p>
          <w:p w14:paraId="0B2DA6A3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surađuje s poznatim osobama u sigurnome digitalnom okružju.</w:t>
            </w:r>
          </w:p>
          <w:p w14:paraId="715E7F3F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poštuje međukulturne različitosti.</w:t>
            </w:r>
          </w:p>
          <w:p w14:paraId="51449164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4E8A8CC2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uz učiteljevu pomoć ili samostalno odgovorno upravlja prikupljenim informacijama.        </w:t>
            </w:r>
          </w:p>
          <w:p w14:paraId="3446C9BE" w14:textId="77777777" w:rsidR="00642859" w:rsidRPr="00280E91" w:rsidRDefault="00642859" w:rsidP="00642859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D.3.1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1AB63AA5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D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tvara nove uratke i ideje složenije strukture.</w:t>
            </w:r>
          </w:p>
          <w:p w14:paraId="5BF47D65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4D7B6109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  <w:t>Zdravlje</w:t>
            </w:r>
          </w:p>
          <w:p w14:paraId="11466BD7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1.A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avilno organizira vrijeme za rad i odmor tijekom dana.</w:t>
            </w:r>
          </w:p>
          <w:p w14:paraId="55A3DB37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1.B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epoznaje važnost brige o reproduktivnome zdravlju.</w:t>
            </w:r>
          </w:p>
          <w:p w14:paraId="0A1DAB18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A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pisuje pravilnu prehranu i prepoznaje neprimjerenost redukcijske dijete za dob i razvoj.</w:t>
            </w:r>
          </w:p>
          <w:p w14:paraId="2F397097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B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pisuje nutritivni sastav procesuiranih namirnica i pravilno čita njihove deklaracije.</w:t>
            </w:r>
          </w:p>
          <w:p w14:paraId="49A12586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C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pisuje važnost i način prilagođavanja prehrane godišnjem dobu i podneblju. </w:t>
            </w:r>
          </w:p>
          <w:p w14:paraId="46296942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D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pisuje važnost redovitoga tjelesnoga vježbanja kao važnog čimbenika tjelesnoga vježbanja kao važnog  čimbenika regulacije tjelesne mase. </w:t>
            </w:r>
          </w:p>
          <w:p w14:paraId="3DB7F22D" w14:textId="77777777" w:rsidR="00642859" w:rsidRPr="00280E91" w:rsidRDefault="00642859" w:rsidP="00642859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država pojačanu pravilnu osobnu higijenu kože lica i tijela.</w:t>
            </w:r>
          </w:p>
          <w:p w14:paraId="54D28316" w14:textId="77777777" w:rsidR="00B01791" w:rsidRPr="00280E91" w:rsidRDefault="00B01791" w:rsidP="00B01791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</w:tc>
      </w:tr>
      <w:tr w:rsidR="00D4076C" w:rsidRPr="00280E91" w14:paraId="2B1568D9" w14:textId="77777777" w:rsidTr="00A96771">
        <w:tc>
          <w:tcPr>
            <w:tcW w:w="534" w:type="dxa"/>
          </w:tcPr>
          <w:p w14:paraId="16572B41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hr-HR"/>
              </w:rPr>
            </w:pPr>
          </w:p>
          <w:p w14:paraId="292308F9" w14:textId="77777777" w:rsidR="0090789C" w:rsidRPr="00280E91" w:rsidRDefault="00220FB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3. </w:t>
            </w:r>
          </w:p>
        </w:tc>
        <w:tc>
          <w:tcPr>
            <w:tcW w:w="1827" w:type="dxa"/>
          </w:tcPr>
          <w:p w14:paraId="401C0050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0D44DE53" w14:textId="77777777" w:rsidR="0090789C" w:rsidRPr="00280E91" w:rsidRDefault="004152C9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UMJETNOST I KULTURA</w:t>
            </w:r>
          </w:p>
          <w:p w14:paraId="2611C0CA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121DC66C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1B51EA30" w14:textId="77777777" w:rsidR="00967020" w:rsidRPr="00280E91" w:rsidRDefault="00967020" w:rsidP="00DD786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(Uključuje tematske jedinice: </w:t>
            </w:r>
            <w:r w:rsidR="004152C9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čarolija filmova, snaga boja, svijet glazbe, </w:t>
            </w:r>
            <w:r w:rsidR="004152C9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lastRenderedPageBreak/>
              <w:t>svijet televizije i knjiga</w:t>
            </w:r>
            <w:r w:rsidR="003F5E7D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.</w:t>
            </w: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)</w:t>
            </w: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4297" w:type="dxa"/>
          </w:tcPr>
          <w:p w14:paraId="3091FBD2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</w:pPr>
          </w:p>
          <w:p w14:paraId="6B766C98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Razumije jednostavan tekst srednje dužine i poznate tematike pri slušanju i čitanju.</w:t>
            </w:r>
          </w:p>
          <w:p w14:paraId="3931041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očava i primjenjuje naglasak i intonaciju kako bi obogatio jednostavnu poruku.</w:t>
            </w:r>
          </w:p>
          <w:p w14:paraId="2876F6BE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Govori kratak tekst koristeći se jednostavnim jezičnim strukturama niže razine složenosti.</w:t>
            </w:r>
          </w:p>
          <w:p w14:paraId="76E4B1AF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Sudjeluje u planiranome i jednostavnome neplaniranom razgovoru poznate tematike.</w:t>
            </w:r>
          </w:p>
          <w:p w14:paraId="3E817E8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Zapisuje izgovorene jednostavne rečenice s poznatim riječima.</w:t>
            </w:r>
          </w:p>
          <w:p w14:paraId="08E0204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iše kratak strukturiran tekst poznate tematike koristeći se jednostavnim jezičnim 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lastRenderedPageBreak/>
              <w:t>strukturama niže razine složenosti i primjenjujući pravopisna pravila.</w:t>
            </w:r>
          </w:p>
          <w:p w14:paraId="1942AA0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2D814913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spoređuje sličnosti i razlike među vlastitom kulturom, kulturama zemalja ciljnoga jezika i drugim kulturama.</w:t>
            </w:r>
          </w:p>
          <w:p w14:paraId="53DD2DC6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mjenjuje osnovne društveno-jezične funkcije jezika koristeći se jednostavnim izrazima.</w:t>
            </w:r>
          </w:p>
          <w:p w14:paraId="6731F6E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opasnost od generalizacija, predrasuda i stereotipa i potrebu za njihovom razgradnjom te prepoznaje postojanje osnovnih strategija za izbjegavanje i/ili prevladavanje nesporazuma i otkrivanje stereotipa i predrasuda.</w:t>
            </w:r>
          </w:p>
          <w:p w14:paraId="02D9939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pisuje pojedine čimbenike koji pridonose (ne)razumijevanju među kulturama.</w:t>
            </w:r>
          </w:p>
          <w:p w14:paraId="70001757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4E8C5EBE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kognitivne strategije učenja jezika primjerene različitim zadatcima.</w:t>
            </w:r>
          </w:p>
          <w:p w14:paraId="7A1B6C6C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metakognitivne strategije učenja jezika primjerene različitim zadatcima.</w:t>
            </w:r>
          </w:p>
          <w:p w14:paraId="091B5D6E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društveno-afektivne strategije učenja jezika primjerene različitim zadatcima.</w:t>
            </w:r>
          </w:p>
          <w:p w14:paraId="79DBF18A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ovezuje osnovne vještine kritičkoga mišljenja i koristi se njima: objašnjava informacije, tumači i procjenjuje svoja i tuđa mišljenja, stavove i vrijednosti i rješava problemske situacije.</w:t>
            </w:r>
          </w:p>
          <w:p w14:paraId="05CE3E43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tumači informacije iz različitih izvora te izvodi kratke prezentacije srednje složenih sadržaja.</w:t>
            </w:r>
          </w:p>
          <w:p w14:paraId="54373F05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7" w:type="dxa"/>
          </w:tcPr>
          <w:p w14:paraId="667982DF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3098B9F" w14:textId="77777777" w:rsidR="00C65C62" w:rsidRPr="00280E91" w:rsidRDefault="0008061E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</w:t>
            </w:r>
            <w:r w:rsidR="00897755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6</w:t>
            </w:r>
            <w:r w:rsidR="00C65C62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</w:t>
            </w: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  <w:p w14:paraId="3EFDD577" w14:textId="491E3B53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studeni/</w:t>
            </w:r>
            <w:r w:rsidR="009E767D"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prosinac</w:t>
            </w:r>
          </w:p>
          <w:p w14:paraId="5E9E9FF8" w14:textId="6152C288" w:rsidR="009E767D" w:rsidRPr="00280E91" w:rsidRDefault="009E767D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/siječanj</w:t>
            </w:r>
          </w:p>
        </w:tc>
        <w:tc>
          <w:tcPr>
            <w:tcW w:w="6095" w:type="dxa"/>
            <w:gridSpan w:val="2"/>
          </w:tcPr>
          <w:p w14:paraId="066BC9B5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7025EBB5" w14:textId="77777777" w:rsidR="00C65C62" w:rsidRPr="00280E91" w:rsidRDefault="00C65C62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Hrvatski jezik </w:t>
            </w:r>
            <w:r w:rsidR="00642859"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– medijska kultura</w:t>
            </w:r>
          </w:p>
          <w:p w14:paraId="79D07F7A" w14:textId="77777777" w:rsidR="00C65C62" w:rsidRPr="00280E91" w:rsidRDefault="00C65C62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Informatika</w:t>
            </w:r>
          </w:p>
          <w:p w14:paraId="4EB76DEB" w14:textId="77777777" w:rsidR="00C65C62" w:rsidRPr="00280E91" w:rsidRDefault="00C25DD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Tjelesna </w:t>
            </w:r>
            <w:r w:rsidR="00642859"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i zdravstvena </w:t>
            </w: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kultura </w:t>
            </w:r>
          </w:p>
          <w:p w14:paraId="6E00C149" w14:textId="77777777" w:rsidR="00C25DD0" w:rsidRPr="00280E91" w:rsidRDefault="00C25DD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Glazbena kultura </w:t>
            </w:r>
          </w:p>
          <w:p w14:paraId="2E040375" w14:textId="77777777" w:rsidR="00642859" w:rsidRPr="00280E91" w:rsidRDefault="00642859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Likovna kultura</w:t>
            </w:r>
          </w:p>
          <w:p w14:paraId="6B0575BE" w14:textId="77777777" w:rsidR="00642859" w:rsidRPr="00280E91" w:rsidRDefault="00642859" w:rsidP="00983AD1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4B82FCD9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Građanski odgoj</w:t>
            </w:r>
          </w:p>
          <w:p w14:paraId="7B2AF05D" w14:textId="3203F3FF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omišlja o razvoju ljudskih prava.</w:t>
            </w:r>
          </w:p>
          <w:p w14:paraId="39541054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omiče ljudska prava.</w:t>
            </w:r>
          </w:p>
          <w:p w14:paraId="690339C2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omiče pravo na obrazovanje i rad.</w:t>
            </w:r>
          </w:p>
          <w:p w14:paraId="3BCBC01D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5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Promiče ravnopravnost spolova.</w:t>
            </w:r>
          </w:p>
          <w:p w14:paraId="1295DCF3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1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Promiče pravila demokratske zajednice. </w:t>
            </w:r>
          </w:p>
          <w:p w14:paraId="1A4A0389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Sudjeluje u odlučivanju u demokratskoj zajednici. </w:t>
            </w:r>
          </w:p>
          <w:p w14:paraId="24766D85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Aktivno sudjeluje u projektima lokalne zajednice.</w:t>
            </w:r>
          </w:p>
          <w:p w14:paraId="6E545D7B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Doprinosi društvenoj solidarnosti.</w:t>
            </w:r>
          </w:p>
          <w:p w14:paraId="3593338B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Promiče kvalitetu života u lokalnoj zajednici.</w:t>
            </w:r>
          </w:p>
          <w:p w14:paraId="6B2D18B6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3C19E751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lastRenderedPageBreak/>
              <w:t xml:space="preserve">Održivi razvoj </w:t>
            </w:r>
          </w:p>
          <w:p w14:paraId="51BCC8D3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bjašnjava povezanost ekonomskih aktivnosti sa stanjem u okolišu i društvu.</w:t>
            </w:r>
          </w:p>
          <w:p w14:paraId="527114F4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osuđuje kako različiti oblici djelovanja utječu na održivi razvoj.</w:t>
            </w:r>
          </w:p>
          <w:p w14:paraId="573DA75C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djeluje u aktivnostima koje promiču održivi razvoj u školi, lokalnoj zajednici i šire.</w:t>
            </w:r>
          </w:p>
          <w:p w14:paraId="734A62A3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Može objasniti kako stanje u okolišu utječe na dobrobit.</w:t>
            </w:r>
          </w:p>
          <w:p w14:paraId="07B70ED7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Navodi primjere utjecaja ekonomije na dobrobit.</w:t>
            </w:r>
          </w:p>
          <w:p w14:paraId="14C0F8E4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4A1911CD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Osobni i socijalni razvoj</w:t>
            </w:r>
          </w:p>
          <w:p w14:paraId="526953FD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Razvija sliku o sebi.</w:t>
            </w:r>
          </w:p>
          <w:p w14:paraId="2DC7F58A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pravlja emocijama i ponašanjem.</w:t>
            </w:r>
          </w:p>
          <w:p w14:paraId="6B2386CC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 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osobne potencijale.</w:t>
            </w:r>
          </w:p>
          <w:p w14:paraId="4CF72DE1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Obrazlaže i uvažava potrebe i osjećaje drugih.</w:t>
            </w:r>
          </w:p>
          <w:p w14:paraId="41A7EEA0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komunikacijske kompetencije i uvažavajuće odnose s drugima.   </w:t>
            </w:r>
          </w:p>
          <w:p w14:paraId="627A3A74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radnički uči i radi u timu. </w:t>
            </w:r>
          </w:p>
          <w:p w14:paraId="0621552D" w14:textId="77777777" w:rsidR="009273ED" w:rsidRPr="00280E91" w:rsidRDefault="009273ED" w:rsidP="009273E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2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Prepoznaje važnost odgovornosti pojedinca u društvu.</w:t>
            </w:r>
          </w:p>
          <w:p w14:paraId="47CD5B71" w14:textId="77777777" w:rsidR="009273ED" w:rsidRPr="00280E91" w:rsidRDefault="009273ED" w:rsidP="009273E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3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Aktivno sudjeluje i pridonosi školi i lokalnoj zajednici.</w:t>
            </w:r>
          </w:p>
          <w:p w14:paraId="2C39CB74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Razvija nacionalni i kulturni identitet.    </w:t>
            </w:r>
          </w:p>
          <w:p w14:paraId="403EECF8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4915B90A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Poduzetništvo</w:t>
            </w:r>
          </w:p>
          <w:p w14:paraId="61689164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imjenjuje inovativna i kreativna rješenja.</w:t>
            </w:r>
          </w:p>
          <w:p w14:paraId="039EA497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Upoznaje i kritički sagledava mogućnosti razvoja karijere i profesionalnog usmjeravanja. </w:t>
            </w:r>
          </w:p>
          <w:p w14:paraId="781CE09C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Razvija poduzetničku ideju od koncepta do realizacije.</w:t>
            </w:r>
          </w:p>
          <w:p w14:paraId="06E1C3E0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lanira i upravlja aktivnostima.</w:t>
            </w:r>
          </w:p>
          <w:p w14:paraId="1E241DF3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epoznaje važnost odgovornoga poduzetništva za rast i razvoj pojedinca i zajednice.</w:t>
            </w:r>
          </w:p>
          <w:p w14:paraId="6A9DC83E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Sudjeluje u projektu od ideje do realizacije.</w:t>
            </w:r>
          </w:p>
          <w:p w14:paraId="4217F1FA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2BAADC89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Učiti kako učiti </w:t>
            </w:r>
          </w:p>
          <w:p w14:paraId="7C992734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Upravljanje informacija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traži nove informacije iz različitih izvora, transformira ih u novo znanje i uspješno primjenjuje pri rješavanju problema.</w:t>
            </w:r>
          </w:p>
          <w:p w14:paraId="1A81E4DD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2. Primjena strategija učenja i rješavanje proble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različitim strategijama učenja i primjenjuje ih u ostvarivanju ciljeva učenja i rješavanju problema u svim područjima učenja uz povremeno praćenje učitelja.</w:t>
            </w:r>
          </w:p>
          <w:p w14:paraId="0435A637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3. Kreativn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oblikuje svoje ideje i kreativno pristupa rješavanju problema.</w:t>
            </w:r>
          </w:p>
          <w:p w14:paraId="19363ABD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4.4. Kritičk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kritički promišlja i vrednuje ideje uz podršku učitelja.</w:t>
            </w:r>
          </w:p>
          <w:p w14:paraId="50782553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1. Planira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u podršku učenik samostalno određuje ciljeve učenja, odabire strategije učenja i planira učenje.</w:t>
            </w:r>
          </w:p>
          <w:p w14:paraId="2C3CB1A0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2.2. Prać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i poticaj i samostalno učenik prati učinkovitost učenja i svoje napredovanje tijekom učenja.</w:t>
            </w:r>
          </w:p>
          <w:p w14:paraId="2F77241D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3.3. Prilagodba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regulira svoje učenje mijenjanjem plana ili pristupa učenju, samostalno ili uz poticaj učitelja.</w:t>
            </w:r>
          </w:p>
          <w:p w14:paraId="08B12FF9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4. Samovrednovanje/ samoprocjen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vrednuje proces učenja i svoje rezultate, procjenjuje ostvareni napredak te na temelju toga planira buduće učenje.</w:t>
            </w:r>
          </w:p>
          <w:p w14:paraId="108A2938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lastRenderedPageBreak/>
              <w:t xml:space="preserve">C.3.1. Vrijednost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može objasniti vrijednost učenja za svoj život.</w:t>
            </w:r>
          </w:p>
          <w:p w14:paraId="1F5C00F1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2. Slika o sebi kao učeniku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pozitivna i visoka očekivanja i vjeruje u svoj uspjeh u učenju.</w:t>
            </w:r>
          </w:p>
          <w:p w14:paraId="279CEEDA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Interes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interes za različita područja, preuzima odgovornost za svoje učenje i ustraje u učenju.</w:t>
            </w:r>
          </w:p>
          <w:p w14:paraId="4A83D7BE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Emoci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ugodnim emocijama i raspoloženjima tako da potiču učenje i kontrolira neugodne emocije i raspoloženja tako da ga ne ometaju u učenju.</w:t>
            </w:r>
          </w:p>
          <w:p w14:paraId="3EF876DB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1. Fizičko okružje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tvara prikladno fizičko okružje za učenje s ciljem poboljšanja koncentracije i motivacije.</w:t>
            </w:r>
          </w:p>
          <w:p w14:paraId="5CF47970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2. Suradnja s drugi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ostvaruje dobru komunikaciju s drugima, uspješno surađuje u različitim situacijama i spreman je zatražiti i ponuditi pomoć.</w:t>
            </w:r>
          </w:p>
          <w:p w14:paraId="29E39B46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1BC8A140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Uporaba informacijske i komunikacijske tehnologije</w:t>
            </w:r>
          </w:p>
          <w:p w14:paraId="7ADEDF66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</w:t>
            </w:r>
            <w:r w:rsidR="0058212B"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3</w:t>
            </w: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odabire odgovarajuću digitalnu tehnologiju. </w:t>
            </w:r>
          </w:p>
          <w:p w14:paraId="532D5360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e samostalno koristi raznim uređajima i programima.</w:t>
            </w:r>
          </w:p>
          <w:p w14:paraId="0CE46584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ktivno sudjeluje u oblikovanju vlastitoga sigurnog digitalnog okružja.</w:t>
            </w:r>
          </w:p>
          <w:p w14:paraId="3117320D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nalizira utjecaj tehnologije na zdravlje i okoliš.</w:t>
            </w:r>
          </w:p>
          <w:p w14:paraId="61E7DFEE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komunicira s poznatim osobama u sigurnome digitalnom okružju.</w:t>
            </w:r>
          </w:p>
          <w:p w14:paraId="1786AB0B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surađuje s poznatim osobama u sigurnome digitalnom okružju.</w:t>
            </w:r>
          </w:p>
          <w:p w14:paraId="245C88F5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poštuje međukulturne različitosti.</w:t>
            </w:r>
          </w:p>
          <w:p w14:paraId="0CFEEF2E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2B2A78D3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uz učiteljevu pomoć ili samostalno odgovorno upravlja prikupljenim informacijama.        </w:t>
            </w:r>
          </w:p>
          <w:p w14:paraId="176A0A93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D.3.1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5A246DA9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D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rješava složenije probleme služeći se digitalnom tehnologijom.</w:t>
            </w:r>
          </w:p>
          <w:p w14:paraId="428FD871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D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tvara nove uratke i ideje složenije strukture.</w:t>
            </w:r>
          </w:p>
          <w:p w14:paraId="236F3E0B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7DAC0169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  <w:t>Zdravlje</w:t>
            </w:r>
          </w:p>
          <w:p w14:paraId="4ABF1C0B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1.A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avilno organizira vrijeme za rad i odmor tijekom dana.</w:t>
            </w:r>
          </w:p>
          <w:p w14:paraId="20A3B86D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država pojačanu pravilnu osobnu higijenu kože lica i tijela.</w:t>
            </w:r>
          </w:p>
          <w:p w14:paraId="0D12F388" w14:textId="77777777" w:rsidR="00983AD1" w:rsidRPr="00280E91" w:rsidRDefault="00983AD1" w:rsidP="004D06DA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</w:tc>
      </w:tr>
      <w:tr w:rsidR="00D4076C" w:rsidRPr="00280E91" w14:paraId="5F5A41E7" w14:textId="77777777" w:rsidTr="00A96771">
        <w:tc>
          <w:tcPr>
            <w:tcW w:w="534" w:type="dxa"/>
          </w:tcPr>
          <w:p w14:paraId="6F640866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6BA31A67" w14:textId="77777777" w:rsidR="0090789C" w:rsidRPr="00280E91" w:rsidRDefault="004D06DA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4. </w:t>
            </w:r>
          </w:p>
        </w:tc>
        <w:tc>
          <w:tcPr>
            <w:tcW w:w="1827" w:type="dxa"/>
          </w:tcPr>
          <w:p w14:paraId="6B38CA3E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7CB38ADB" w14:textId="77777777" w:rsidR="0090789C" w:rsidRPr="00280E91" w:rsidRDefault="004152C9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BUDUĆNOST SVIJETA OKO NAS</w:t>
            </w:r>
            <w:r w:rsidR="004D06DA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</w:t>
            </w:r>
          </w:p>
          <w:p w14:paraId="0EE2E7C7" w14:textId="77777777" w:rsidR="004D06DA" w:rsidRPr="00280E91" w:rsidRDefault="004D06DA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31E26648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57A9958" w14:textId="77777777" w:rsidR="00967020" w:rsidRPr="00280E91" w:rsidRDefault="00967020" w:rsidP="004152C9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lastRenderedPageBreak/>
              <w:t xml:space="preserve">(Uključuje tematske jedinice: </w:t>
            </w:r>
            <w:r w:rsidR="004152C9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predviđanje budućnosti, stvaranje planova za budućnost i buduća zanimanja, zdrave prehrambene navike, zaštita životinja, biljaka i okoliša.</w:t>
            </w:r>
            <w:r w:rsidR="00C95BBF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)       </w:t>
            </w: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 </w:t>
            </w:r>
          </w:p>
          <w:p w14:paraId="5B599FDB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18567B10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48BBDADF" w14:textId="77777777" w:rsidR="00967020" w:rsidRPr="00280E91" w:rsidRDefault="0096702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4297" w:type="dxa"/>
          </w:tcPr>
          <w:p w14:paraId="69C8707B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</w:pPr>
          </w:p>
          <w:p w14:paraId="499005DC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Razumije jednostavan tekst srednje dužine i poznate tematike pri slušanju i čitanju.</w:t>
            </w:r>
          </w:p>
          <w:p w14:paraId="353DA75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očava i primjenjuje naglasak i intonaciju kako bi obogatio jednostavnu poruku.</w:t>
            </w:r>
          </w:p>
          <w:p w14:paraId="19493CA0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Govori kratak tekst koristeći se jednostavnim jezičnim strukturama niže razine složenosti.</w:t>
            </w:r>
          </w:p>
          <w:p w14:paraId="29A78A50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lastRenderedPageBreak/>
              <w:t>OŠ (1) EJ A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Sudjeluje u planiranome i jednostavnome neplaniranom razgovoru poznate tematike.</w:t>
            </w:r>
          </w:p>
          <w:p w14:paraId="1B71DDC8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Zapisuje izgovorene jednostavne rečenice s poznatim riječima.</w:t>
            </w:r>
          </w:p>
          <w:p w14:paraId="7A55F667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iše kratak strukturiran tekst poznate tematike koristeći se jednostavnim jezičnim strukturama niže razine složenosti i primjenjujući pravopisna pravila.</w:t>
            </w:r>
          </w:p>
          <w:p w14:paraId="4EDAC8D3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3A5726C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spoređuje sličnosti i razlike među vlastitom kulturom, kulturama zemalja ciljnoga jezika i drugim kulturama.</w:t>
            </w:r>
          </w:p>
          <w:p w14:paraId="3C77C89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proces vlastitoga učenja tijekom međukulturnoga iskustva.</w:t>
            </w:r>
          </w:p>
          <w:p w14:paraId="5A56D49E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mjenjuje osnovne društveno-jezične funkcije jezika koristeći se jednostavnim izrazima.</w:t>
            </w:r>
          </w:p>
          <w:p w14:paraId="50279F18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opasnost od generalizacija, predrasuda i stereotipa i potrebu za njihovom razgradnjom te prepoznaje postojanje osnovnih strategija za izbjegavanje i/ili prevladavanje nesporazuma i otkrivanje stereotipa i predrasuda.</w:t>
            </w:r>
          </w:p>
          <w:p w14:paraId="1B0F3290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pisuje pojedine čimbenike koji pridonose (ne)razumijevanju među kulturama.</w:t>
            </w:r>
          </w:p>
          <w:p w14:paraId="311385CC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5500A186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kognitivne strategije učenja jezika primjerene različitim zadatcima.</w:t>
            </w:r>
          </w:p>
          <w:p w14:paraId="1441774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metakognitivne strategije učenja jezika primjerene različitim zadatcima.</w:t>
            </w:r>
          </w:p>
          <w:p w14:paraId="2E89EAAF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društveno-afektivne strategije učenja jezika primjerene različitim zadatcima.</w:t>
            </w:r>
          </w:p>
          <w:p w14:paraId="7BFD1A21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lagođava i koristi se osnovnim tehnikama kreativnoga izražavanja u stvaranju različitih vrsta kratkih tekstova poznatih sadržaja.</w:t>
            </w:r>
          </w:p>
          <w:p w14:paraId="37E06D08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ovezuje osnovne vještine kritičkoga mišljenja i koristi se njima: objašnjava informacije, tumači i procjenjuje svoja i tuđa mišljenja, stavove i vrijednosti i rješava problemske situacije.</w:t>
            </w:r>
          </w:p>
          <w:p w14:paraId="37C3AE4A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lastRenderedPageBreak/>
              <w:t>OŠ (1) EJ C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tumači informacije iz različitih izvora te izvodi kratke prezentacije srednje složenih sadržaja.</w:t>
            </w:r>
          </w:p>
          <w:p w14:paraId="69021350" w14:textId="77777777" w:rsidR="00C95BBF" w:rsidRPr="00280E91" w:rsidRDefault="00C95BBF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7" w:type="dxa"/>
          </w:tcPr>
          <w:p w14:paraId="0FABDA61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66701354" w14:textId="77777777" w:rsidR="00C65C62" w:rsidRPr="00280E91" w:rsidRDefault="0008061E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</w:t>
            </w:r>
            <w:r w:rsidR="00897755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6</w:t>
            </w:r>
            <w:r w:rsidR="00C65C62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</w:t>
            </w: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  <w:p w14:paraId="4EE56772" w14:textId="6C5AF68C" w:rsidR="009E767D" w:rsidRPr="00280E91" w:rsidRDefault="009E767D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veljača/ožujak</w:t>
            </w:r>
          </w:p>
        </w:tc>
        <w:tc>
          <w:tcPr>
            <w:tcW w:w="6095" w:type="dxa"/>
            <w:gridSpan w:val="2"/>
          </w:tcPr>
          <w:p w14:paraId="51BE60B2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0F90762B" w14:textId="77777777" w:rsidR="009273ED" w:rsidRPr="00280E91" w:rsidRDefault="00C65C62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Hrvatski jezik </w:t>
            </w:r>
          </w:p>
          <w:p w14:paraId="3411F982" w14:textId="77777777" w:rsidR="00C25DD0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Informatika</w:t>
            </w:r>
            <w:r w:rsidR="00C25DD0"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 </w:t>
            </w:r>
          </w:p>
          <w:p w14:paraId="309DB84F" w14:textId="77777777" w:rsidR="00C65C62" w:rsidRPr="00280E91" w:rsidRDefault="00C65C62" w:rsidP="00C65C62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Povijest </w:t>
            </w:r>
          </w:p>
          <w:p w14:paraId="2DB47E80" w14:textId="77777777" w:rsidR="00C65C62" w:rsidRPr="00280E91" w:rsidRDefault="00C65C62" w:rsidP="00C65C62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Likovna kultura </w:t>
            </w:r>
          </w:p>
          <w:p w14:paraId="0065B923" w14:textId="77777777" w:rsidR="00C65C62" w:rsidRPr="00280E91" w:rsidRDefault="00C65C62" w:rsidP="00C65C62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Glazbena kultura </w:t>
            </w:r>
          </w:p>
          <w:p w14:paraId="597C35E0" w14:textId="77777777" w:rsidR="00C65C62" w:rsidRPr="00280E91" w:rsidRDefault="00C65C62" w:rsidP="00C65C62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Geografija </w:t>
            </w:r>
          </w:p>
          <w:p w14:paraId="0D2BBB21" w14:textId="77777777" w:rsidR="00C25DD0" w:rsidRPr="00280E91" w:rsidRDefault="009273ED" w:rsidP="00C65C62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iologija</w:t>
            </w:r>
          </w:p>
          <w:p w14:paraId="61B6A04D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36309678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Građanski odgoj</w:t>
            </w:r>
          </w:p>
          <w:p w14:paraId="01095409" w14:textId="5CB44DA9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omišlja o razvoju ljudskih prava.</w:t>
            </w:r>
          </w:p>
          <w:p w14:paraId="5DE999F6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omiče ljudska prava.</w:t>
            </w:r>
          </w:p>
          <w:p w14:paraId="65C45127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omiče pravo na obrazovanje i rad.</w:t>
            </w:r>
          </w:p>
          <w:p w14:paraId="376A21DB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Aktivno sudjeluje u projektima lokalne zajednice.</w:t>
            </w:r>
          </w:p>
          <w:p w14:paraId="7DA19C7B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Doprinosi društvenoj solidarnosti.</w:t>
            </w:r>
          </w:p>
          <w:p w14:paraId="3BFD174A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Promiče kvalitetu života u lokalnoj zajednici.</w:t>
            </w:r>
          </w:p>
          <w:p w14:paraId="77734E6B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1D94453A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Održivi razvoj </w:t>
            </w:r>
          </w:p>
          <w:p w14:paraId="4AD24541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bjašnjava osnovne sastavnice prirodne raznolikosti. </w:t>
            </w:r>
          </w:p>
          <w:p w14:paraId="7FB7ACCB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Analizira načela i vrijednosti ekosustava. </w:t>
            </w:r>
          </w:p>
          <w:p w14:paraId="446CF450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Razmatra uzroke ugroženosti prirode. </w:t>
            </w:r>
          </w:p>
          <w:p w14:paraId="22E5719D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bjašnjava povezanost ekonomskih aktivnosti sa stanjem u okolišu i društvu.</w:t>
            </w:r>
          </w:p>
          <w:p w14:paraId="574451A0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osuđuje kako različiti oblici djelovanja utječu na održivi razvoj.</w:t>
            </w:r>
          </w:p>
          <w:p w14:paraId="72FC4CCD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djeluje u aktivnostima koje promiču održivi razvoj u školi, lokalnoj zajednici i šire.</w:t>
            </w:r>
          </w:p>
          <w:p w14:paraId="541B40F8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Može objasniti kako stanje u okolišu utječe na dobrobit.</w:t>
            </w:r>
          </w:p>
          <w:p w14:paraId="34984489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Navodi primjere utjecaja ekonomije na dobrobit.</w:t>
            </w:r>
          </w:p>
          <w:p w14:paraId="5089F876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580DA5A6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Osobni i socijalni razvoj</w:t>
            </w:r>
          </w:p>
          <w:p w14:paraId="665FA8C5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Razvija sliku o sebi.</w:t>
            </w:r>
          </w:p>
          <w:p w14:paraId="7EDA7484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pravlja emocijama i ponašanjem.</w:t>
            </w:r>
          </w:p>
          <w:p w14:paraId="1DB4DBD3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 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osobne potencijale.</w:t>
            </w:r>
          </w:p>
          <w:p w14:paraId="3E61E879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pravlja svojim obrazovnim i profesionalnim putem.</w:t>
            </w:r>
          </w:p>
          <w:p w14:paraId="4D2033FC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Obrazlaže i uvažava potrebe i osjećaje drugih.</w:t>
            </w:r>
          </w:p>
          <w:p w14:paraId="67773611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komunikacijske kompetencije i uvažavajuće odnose s drugima.   </w:t>
            </w:r>
          </w:p>
          <w:p w14:paraId="63621D1D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radnički uči i radi u timu. </w:t>
            </w:r>
          </w:p>
          <w:p w14:paraId="4603D3CD" w14:textId="77777777" w:rsidR="009273ED" w:rsidRPr="00280E91" w:rsidRDefault="009273ED" w:rsidP="009273E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1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Razlikuje sigurne od rizičnih situacija i ima razvijene osnovne strategije samozaštite.</w:t>
            </w:r>
          </w:p>
          <w:p w14:paraId="1BE13964" w14:textId="77777777" w:rsidR="009273ED" w:rsidRPr="00280E91" w:rsidRDefault="009273ED" w:rsidP="009273E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2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Prepoznaje važnost odgovornosti pojedinca u društvu.</w:t>
            </w:r>
          </w:p>
          <w:p w14:paraId="2A63639B" w14:textId="77777777" w:rsidR="009273ED" w:rsidRPr="00280E91" w:rsidRDefault="009273ED" w:rsidP="009273E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3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Aktivno sudjeluje i pridonosi školi i lokalnoj zajednici.</w:t>
            </w:r>
          </w:p>
          <w:p w14:paraId="41F10694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Razvija nacionalni i kulturni identitet.    </w:t>
            </w:r>
          </w:p>
          <w:p w14:paraId="56962A5D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59E42061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Poduzetništvo</w:t>
            </w:r>
          </w:p>
          <w:p w14:paraId="1FBB06FA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imjenjuje inovativna i kreativna rješenja.</w:t>
            </w:r>
          </w:p>
          <w:p w14:paraId="65076136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Snalazi se s neizvjesnošću i rizicima koje donosi.</w:t>
            </w:r>
          </w:p>
          <w:p w14:paraId="67293DE4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Upoznaje i kritički sagledava mogućnosti razvoja karijere i profesionalnog usmjeravanja. </w:t>
            </w:r>
          </w:p>
          <w:p w14:paraId="34383589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lanira i upravlja aktivnostima.</w:t>
            </w:r>
          </w:p>
          <w:p w14:paraId="6B6A9D36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epoznaje važnost odgovornoga poduzetništva za rast i razvoj pojedinca i zajednice.</w:t>
            </w:r>
          </w:p>
          <w:p w14:paraId="741E15A7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Sudjeluje u projektu od ideje do realizacije.</w:t>
            </w:r>
          </w:p>
          <w:p w14:paraId="41319D61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276F79DE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Učiti kako učiti </w:t>
            </w:r>
          </w:p>
          <w:p w14:paraId="58A34875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Upravljanje informacija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traži nove informacije iz različitih izvora, transformira ih u novo znanje i uspješno primjenjuje pri rješavanju problema.</w:t>
            </w:r>
          </w:p>
          <w:p w14:paraId="0B1F9D61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lastRenderedPageBreak/>
              <w:t xml:space="preserve">A.3.2. Primjena strategija učenja i rješavanje proble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različitim strategijama učenja i primjenjuje ih u ostvarivanju ciljeva učenja i rješavanju problema u svim područjima učenja uz povremeno praćenje učitelja.</w:t>
            </w:r>
          </w:p>
          <w:p w14:paraId="56E542CA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3. Kreativn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oblikuje svoje ideje i kreativno pristupa rješavanju problema.</w:t>
            </w:r>
          </w:p>
          <w:p w14:paraId="34403432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4.4. Kritičk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kritički promišlja i vrednuje ideje uz podršku učitelja.</w:t>
            </w:r>
          </w:p>
          <w:p w14:paraId="1E1F42D3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1. Planira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u podršku učenik samostalno određuje ciljeve učenja, odabire strategije učenja i planira učenje.</w:t>
            </w:r>
          </w:p>
          <w:p w14:paraId="30535845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2.2. Prać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i poticaj i samostalno učenik prati učinkovitost učenja i svoje napredovanje tijekom učenja.</w:t>
            </w:r>
          </w:p>
          <w:p w14:paraId="086E0AB7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3.3. Prilagodba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regulira svoje učenje mijenjanjem plana ili pristupa učenju, samostalno ili uz poticaj učitelja.</w:t>
            </w:r>
          </w:p>
          <w:p w14:paraId="009DB213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4. Samovrednovanje/ samoprocjen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vrednuje proces učenja i svoje rezultate, procjenjuje ostvareni napredak te na temelju toga planira buduće učenje.</w:t>
            </w:r>
          </w:p>
          <w:p w14:paraId="3CC54118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1. Vrijednost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može objasniti vrijednost učenja za svoj život.</w:t>
            </w:r>
          </w:p>
          <w:p w14:paraId="765F066A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2. Slika o sebi kao učeniku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pozitivna i visoka očekivanja i vjeruje u svoj uspjeh u učenju.</w:t>
            </w:r>
          </w:p>
          <w:p w14:paraId="36860DDD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Interes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interes za različita područja, preuzima odgovornost za svoje učenje i ustraje u učenju.</w:t>
            </w:r>
          </w:p>
          <w:p w14:paraId="4FCEACC7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Emoci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ugodnim emocijama i raspoloženjima tako da potiču učenje i kontrolira neugodne emocije i raspoloženja tako da ga ne ometaju u učenju.</w:t>
            </w:r>
          </w:p>
          <w:p w14:paraId="46C731CC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1. Fizičko okružje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tvara prikladno fizičko okružje za učenje s ciljem poboljšanja koncentracije i motivacije.</w:t>
            </w:r>
          </w:p>
          <w:p w14:paraId="62CE4157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2. Suradnja s drugi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ostvaruje dobru komunikaciju s drugima, uspješno surađuje u različitim situacijama i spreman je zatražiti i ponuditi pomoć.</w:t>
            </w:r>
          </w:p>
          <w:p w14:paraId="1DAD8578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24E5FE6C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Uporaba informacijske i komunikacijske tehnologije</w:t>
            </w:r>
          </w:p>
          <w:p w14:paraId="265E470F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</w:t>
            </w:r>
            <w:r w:rsidR="0058212B"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3</w:t>
            </w: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odabire odgovarajuću digitalnu tehnologiju. </w:t>
            </w:r>
          </w:p>
          <w:p w14:paraId="09D8CB6A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e samostalno koristi raznim uređajima i programima.</w:t>
            </w:r>
          </w:p>
          <w:p w14:paraId="5D00677D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ktivno sudjeluje u oblikovanju vlastitoga sigurnog digitalnog okružja.</w:t>
            </w:r>
          </w:p>
          <w:p w14:paraId="738F1946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nalizira utjecaj tehnologije na zdravlje i okoliš.</w:t>
            </w:r>
          </w:p>
          <w:p w14:paraId="53C97DBA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komunicira s poznatim osobama u sigurnome digitalnom okružju.</w:t>
            </w:r>
          </w:p>
          <w:p w14:paraId="73E9269A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surađuje s poznatim osobama u sigurnome digitalnom okružju.</w:t>
            </w:r>
          </w:p>
          <w:p w14:paraId="527AE093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poštuje međukulturne različitosti.</w:t>
            </w:r>
          </w:p>
          <w:p w14:paraId="4F064057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3DDF3ABF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37DD95DE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uz učiteljevu pomoć ili samostalno odgovorno upravlja prikupljenim informacijama.        </w:t>
            </w:r>
          </w:p>
          <w:p w14:paraId="4ACB2F61" w14:textId="77777777" w:rsidR="009273ED" w:rsidRPr="00280E91" w:rsidRDefault="009273ED" w:rsidP="009273ED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D.3.1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6FE56BE2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D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tvara nove uratke i ideje složenije strukture.</w:t>
            </w:r>
          </w:p>
          <w:p w14:paraId="4F68C086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00AEC59A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  <w:lastRenderedPageBreak/>
              <w:t>Zdravlje</w:t>
            </w:r>
          </w:p>
          <w:p w14:paraId="4BDF4E28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1.A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avilno organizira vrijeme za rad i odmor tijekom dana.</w:t>
            </w:r>
          </w:p>
          <w:p w14:paraId="50C62AA0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A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pisuje pravilnu prehranu i prepoznaje neprimjerenost redukcijske dijete za dob i razvoj.</w:t>
            </w:r>
          </w:p>
          <w:p w14:paraId="5D5E161D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B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pisuje nutritivni sastav procesuiranih namirnica i pravilno čita njihove deklaracije.</w:t>
            </w:r>
          </w:p>
          <w:p w14:paraId="7D833624" w14:textId="77777777" w:rsidR="009273ED" w:rsidRPr="00280E91" w:rsidRDefault="009273ED" w:rsidP="009273ED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C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pisuje važnost i način prilagođavanja prehrane godišnjem dobu i podneblju. </w:t>
            </w:r>
          </w:p>
          <w:p w14:paraId="2DC0FA97" w14:textId="77777777" w:rsidR="002B0B0A" w:rsidRPr="00280E91" w:rsidRDefault="002B0B0A" w:rsidP="00275EBB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</w:tc>
      </w:tr>
      <w:tr w:rsidR="00D4076C" w:rsidRPr="00280E91" w14:paraId="1319E81D" w14:textId="77777777" w:rsidTr="00A96771">
        <w:tc>
          <w:tcPr>
            <w:tcW w:w="534" w:type="dxa"/>
          </w:tcPr>
          <w:p w14:paraId="249F2CF6" w14:textId="77777777" w:rsidR="002B0B0A" w:rsidRPr="00280E91" w:rsidRDefault="002B0B0A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098C9E61" w14:textId="77777777" w:rsidR="0090789C" w:rsidRPr="00280E91" w:rsidRDefault="004D06DA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5. </w:t>
            </w:r>
          </w:p>
        </w:tc>
        <w:tc>
          <w:tcPr>
            <w:tcW w:w="1827" w:type="dxa"/>
          </w:tcPr>
          <w:p w14:paraId="72A4ADE0" w14:textId="77777777" w:rsidR="009F0188" w:rsidRPr="00280E91" w:rsidRDefault="009F0188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32AF64E2" w14:textId="77777777" w:rsidR="00C95BBF" w:rsidRPr="00280E91" w:rsidRDefault="004152C9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PUTOVANJA</w:t>
            </w:r>
          </w:p>
          <w:p w14:paraId="0DBE0B58" w14:textId="77777777" w:rsidR="003F5E7D" w:rsidRPr="00280E91" w:rsidRDefault="003F5E7D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4EC5EF42" w14:textId="77777777" w:rsidR="00C95BBF" w:rsidRPr="00280E91" w:rsidRDefault="00C95BBF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(Uključuje tematske jedinice</w:t>
            </w:r>
            <w:r w:rsidR="004152C9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CULTURE SPOT: England, Scotland, Ireland, Wales</w:t>
            </w:r>
            <w:r w:rsidR="0004747B"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.) </w:t>
            </w: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</w:t>
            </w:r>
          </w:p>
          <w:p w14:paraId="1A788AF9" w14:textId="77777777" w:rsidR="00C95BBF" w:rsidRPr="00280E91" w:rsidRDefault="00C95BBF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 </w:t>
            </w:r>
          </w:p>
          <w:p w14:paraId="1D783DB0" w14:textId="77777777" w:rsidR="0090789C" w:rsidRPr="00280E91" w:rsidRDefault="004D06DA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4297" w:type="dxa"/>
          </w:tcPr>
          <w:p w14:paraId="28E34A80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</w:pPr>
          </w:p>
          <w:p w14:paraId="32ADE7DE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Razumije jednostavan tekst srednje dužine i poznate tematike pri slušanju i čitanju.</w:t>
            </w:r>
          </w:p>
          <w:p w14:paraId="54A5018B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očava i primjenjuje naglasak i intonaciju kako bi obogatio jednostavnu poruku.</w:t>
            </w:r>
          </w:p>
          <w:p w14:paraId="59391FCA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Govori kratak tekst koristeći se jednostavnim jezičnim strukturama niže razine složenosti.</w:t>
            </w:r>
          </w:p>
          <w:p w14:paraId="7F85709B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Sudjeluje u planiranome i jednostavnome neplaniranom razgovoru poznate tematike.</w:t>
            </w:r>
          </w:p>
          <w:p w14:paraId="3D3DDD8C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Zapisuje izgovorene jednostavne rečenice s poznatim riječima.</w:t>
            </w:r>
          </w:p>
          <w:p w14:paraId="09692BCA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iše kratak strukturiran tekst poznate tematike koristeći se jednostavnim jezičnim strukturama niže razine složenosti i primjenjujući pravopisna pravila.</w:t>
            </w:r>
          </w:p>
          <w:p w14:paraId="22C19563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778CC8DC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spoređuje sličnosti i razlike među vlastitom kulturom, kulturama zemalja ciljnoga jezika i drugim kulturama.</w:t>
            </w:r>
          </w:p>
          <w:p w14:paraId="6F028E37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proces vlastitoga učenja tijekom međukulturnoga iskustva.</w:t>
            </w:r>
          </w:p>
          <w:p w14:paraId="5016BC34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mjenjuje osnovne društveno-jezične funkcije jezika koristeći se jednostavnim izrazima.</w:t>
            </w:r>
          </w:p>
          <w:p w14:paraId="133F0A3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opasnost od generalizacija, predrasuda i stereotipa i potrebu za njihovom razgradnjom te prepoznaje postojanje osnovnih strategija za izbjegavanje i/ili prevladavanje nesporazuma i otkrivanje stereotipa i predrasuda.</w:t>
            </w:r>
          </w:p>
          <w:p w14:paraId="74775BA2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pisuje pojedine čimbenike koji pridonose (ne)razumijevanju među kulturama.</w:t>
            </w:r>
          </w:p>
          <w:p w14:paraId="22034187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71F58C44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lastRenderedPageBreak/>
              <w:t>OŠ (1) EJ C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kognitivne strategije učenja jezika primjerene različitim zadatcima.</w:t>
            </w:r>
          </w:p>
          <w:p w14:paraId="7412FDB1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metakognitivne strategije učenja jezika primjerene različitim zadatcima.</w:t>
            </w:r>
          </w:p>
          <w:p w14:paraId="179B6C36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društveno-afektivne strategije učenja jezika primjerene različitim zadatcima.</w:t>
            </w:r>
          </w:p>
          <w:p w14:paraId="4092FF4D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lagođava i koristi se osnovnim tehnikama kreativnoga izražavanja u stvaranju različitih vrsta kratkih tekstova poznatih sadržaja.</w:t>
            </w:r>
          </w:p>
          <w:p w14:paraId="625902D7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ovezuje osnovne vještine kritičkoga mišljenja i koristi se njima: objašnjava informacije, tumači i procjenjuje svoja i tuđa mišljenja, stavove i vrijednosti i rješava problemske situacije.</w:t>
            </w:r>
          </w:p>
          <w:p w14:paraId="0BCED218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tumači informacije iz različitih izvora te izvodi kratke prezentacije srednje složenih sadržaja.</w:t>
            </w:r>
          </w:p>
          <w:p w14:paraId="185E89FC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7" w:type="dxa"/>
          </w:tcPr>
          <w:p w14:paraId="7DE042EA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6190384" w14:textId="610359F0" w:rsidR="00C65C62" w:rsidRPr="00280E91" w:rsidRDefault="0008061E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8</w:t>
            </w:r>
            <w:r w:rsidR="00C65C62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</w:t>
            </w: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  <w:p w14:paraId="589E408D" w14:textId="5AD293C2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svibanj</w:t>
            </w:r>
          </w:p>
          <w:p w14:paraId="72EB60CC" w14:textId="4AED6619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1072ADD1" w14:textId="1A82F183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C77E61D" w14:textId="0EC3B0DE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0464EF52" w14:textId="2F3DD8E2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72B62380" w14:textId="507CD7B1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606B743F" w14:textId="155771A7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6AFC233" w14:textId="2FB9F0A6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0B51ED25" w14:textId="5257FCB0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ULTURE SPOT</w:t>
            </w:r>
          </w:p>
          <w:p w14:paraId="4B04DC3F" w14:textId="5F97D8FE" w:rsidR="009E767D" w:rsidRPr="00280E91" w:rsidRDefault="009E767D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listopad 2</w:t>
            </w:r>
          </w:p>
          <w:p w14:paraId="1CAE2D2C" w14:textId="28142953" w:rsidR="009E767D" w:rsidRPr="00280E91" w:rsidRDefault="009E767D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siječanj 2</w:t>
            </w:r>
          </w:p>
          <w:p w14:paraId="3FA5C7A1" w14:textId="1521A477" w:rsidR="009E767D" w:rsidRPr="00280E91" w:rsidRDefault="009E767D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ožujak 2</w:t>
            </w:r>
          </w:p>
          <w:p w14:paraId="1F73F7F5" w14:textId="6DBCD745" w:rsidR="009E767D" w:rsidRPr="00280E91" w:rsidRDefault="009E767D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svibanj 2</w:t>
            </w:r>
          </w:p>
        </w:tc>
        <w:tc>
          <w:tcPr>
            <w:tcW w:w="6095" w:type="dxa"/>
            <w:gridSpan w:val="2"/>
          </w:tcPr>
          <w:p w14:paraId="3EFC29AD" w14:textId="77777777" w:rsidR="009F0188" w:rsidRPr="00280E91" w:rsidRDefault="009F0188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  <w:p w14:paraId="6AD7AA1C" w14:textId="77777777" w:rsidR="0090789C" w:rsidRPr="00280E91" w:rsidRDefault="00C25DD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Informatika </w:t>
            </w:r>
          </w:p>
          <w:p w14:paraId="6EA5F353" w14:textId="77777777" w:rsidR="00C25DD0" w:rsidRPr="00280E91" w:rsidRDefault="00C25DD0" w:rsidP="00C25DD0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Geografija</w:t>
            </w:r>
          </w:p>
          <w:p w14:paraId="6F749A6E" w14:textId="77777777" w:rsidR="00C25DD0" w:rsidRPr="00280E91" w:rsidRDefault="00C25DD0" w:rsidP="00C25DD0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Hrvatski jezik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</w:t>
            </w:r>
          </w:p>
          <w:p w14:paraId="675561B9" w14:textId="77777777" w:rsidR="00C25DD0" w:rsidRPr="00280E91" w:rsidRDefault="0058212B" w:rsidP="00C25DD0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Povijest</w:t>
            </w:r>
          </w:p>
          <w:p w14:paraId="5192E879" w14:textId="77777777" w:rsidR="00275EBB" w:rsidRPr="00280E91" w:rsidRDefault="00275EBB" w:rsidP="00C25DD0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  <w:p w14:paraId="0BED43E0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Građanski odgoj</w:t>
            </w:r>
          </w:p>
          <w:p w14:paraId="28519AA7" w14:textId="0C1425F0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omišlja o razvoju ljudskih prava.</w:t>
            </w:r>
          </w:p>
          <w:p w14:paraId="5DA6CDEF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Aktivno sudjeluje u projektima lokalne zajednice.</w:t>
            </w:r>
          </w:p>
          <w:p w14:paraId="63373EC9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Doprinosi društvenoj solidarnosti.</w:t>
            </w:r>
          </w:p>
          <w:p w14:paraId="5970939D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Promiče kvalitetu života u lokalnoj zajednici.</w:t>
            </w:r>
          </w:p>
          <w:p w14:paraId="4EDBCBC5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61252752" w14:textId="7C001DFC" w:rsidR="0058212B" w:rsidRDefault="0058212B" w:rsidP="0058212B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Održivi razvoj </w:t>
            </w:r>
          </w:p>
          <w:p w14:paraId="7DBF6D84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bjašnjava osnovne sastavnice prirodne raznolikosti. </w:t>
            </w:r>
          </w:p>
          <w:p w14:paraId="33D95BC3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Analizira načela i vrijednosti ekosustava. </w:t>
            </w:r>
          </w:p>
          <w:p w14:paraId="34A21697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djeluje u aktivnostima koje promiču održivi razvoj u školi, lokalnoj zajednici i šire.</w:t>
            </w:r>
          </w:p>
          <w:p w14:paraId="49497506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Navodi primjere utjecaja ekonomije na dobrobit.</w:t>
            </w:r>
          </w:p>
          <w:p w14:paraId="221B3CAD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09F375FE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Osobni i socijalni razvoj</w:t>
            </w:r>
          </w:p>
          <w:p w14:paraId="5F563CF0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Razvija sliku o sebi.</w:t>
            </w:r>
          </w:p>
          <w:p w14:paraId="0A6C9B62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pravlja emocijama i ponašanjem.</w:t>
            </w:r>
          </w:p>
          <w:p w14:paraId="0391AA10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 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osobne potencijale.</w:t>
            </w:r>
          </w:p>
          <w:p w14:paraId="0635E8C7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pravlja svojim obrazovnim i profesionalnim putem.</w:t>
            </w:r>
          </w:p>
          <w:p w14:paraId="5D2FE046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Obrazlaže i uvažava potrebe i osjećaje drugih.</w:t>
            </w:r>
          </w:p>
          <w:p w14:paraId="10BBD04C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komunikacijske kompetencije i uvažavajuće odnose s drugima.   </w:t>
            </w:r>
          </w:p>
          <w:p w14:paraId="1032B88C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radnički uči i radi u timu. </w:t>
            </w:r>
          </w:p>
          <w:p w14:paraId="04DE8A89" w14:textId="77777777" w:rsidR="0058212B" w:rsidRPr="00280E91" w:rsidRDefault="0058212B" w:rsidP="0058212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2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Prepoznaje važnost odgovornosti pojedinca u društvu.</w:t>
            </w:r>
          </w:p>
          <w:p w14:paraId="68755BAB" w14:textId="77777777" w:rsidR="0058212B" w:rsidRPr="00280E91" w:rsidRDefault="0058212B" w:rsidP="0058212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3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Aktivno sudjeluje i pridonosi školi i lokalnoj zajednici.</w:t>
            </w:r>
          </w:p>
          <w:p w14:paraId="794AAE45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Razvija nacionalni i kulturni identitet.    </w:t>
            </w:r>
          </w:p>
          <w:p w14:paraId="410C96A3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1AFBB193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Poduzetništvo</w:t>
            </w:r>
          </w:p>
          <w:p w14:paraId="44D81D62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imjenjuje inovativna i kreativna rješenja.</w:t>
            </w:r>
          </w:p>
          <w:p w14:paraId="31EC0F4B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Upoznaje i kritički sagledava mogućnosti razvoja karijere i profesionalnog usmjeravanja. </w:t>
            </w:r>
          </w:p>
          <w:p w14:paraId="48139027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Razvija poduzetničku ideju od koncepta do realizacije.</w:t>
            </w:r>
          </w:p>
          <w:p w14:paraId="318E1531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lanira i upravlja aktivnostima.</w:t>
            </w:r>
          </w:p>
          <w:p w14:paraId="32CFB74B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lastRenderedPageBreak/>
              <w:t>B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epoznaje važnost odgovornoga poduzetništva za rast i razvoj pojedinca i zajednice.</w:t>
            </w:r>
          </w:p>
          <w:p w14:paraId="65B77E74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Sudjeluje u projektu od ideje do realizacije.</w:t>
            </w:r>
          </w:p>
          <w:p w14:paraId="4B7B098C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Upravlja osobnim financijama i prepoznaje tijek novca.</w:t>
            </w:r>
          </w:p>
          <w:p w14:paraId="4A2A1ECB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4CEC30E8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Učiti kako učiti </w:t>
            </w:r>
          </w:p>
          <w:p w14:paraId="1FE1E1E3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Upravljanje informacija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traži nove informacije iz različitih izvora, transformira ih u novo znanje i uspješno primjenjuje pri rješavanju problema.</w:t>
            </w:r>
          </w:p>
          <w:p w14:paraId="37A383ED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2. Primjena strategija učenja i rješavanje proble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različitim strategijama učenja i primjenjuje ih u ostvarivanju ciljeva učenja i rješavanju problema u svim područjima učenja uz povremeno praćenje učitelja.</w:t>
            </w:r>
          </w:p>
          <w:p w14:paraId="1708F95C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3. Kreativn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oblikuje svoje ideje i kreativno pristupa rješavanju problema.</w:t>
            </w:r>
          </w:p>
          <w:p w14:paraId="4E53053B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4.4. Kritičk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kritički promišlja i vrednuje ideje uz podršku učitelja.</w:t>
            </w:r>
          </w:p>
          <w:p w14:paraId="61FC74DC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1. Planira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u podršku učenik samostalno određuje ciljeve učenja, odabire strategije učenja i planira učenje.</w:t>
            </w:r>
          </w:p>
          <w:p w14:paraId="2D1C0041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2.2. Prać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i poticaj i samostalno učenik prati učinkovitost učenja i svoje napredovanje tijekom učenja.</w:t>
            </w:r>
          </w:p>
          <w:p w14:paraId="26427968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3.3. Prilagodba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regulira svoje učenje mijenjanjem plana ili pristupa učenju, samostalno ili uz poticaj učitelja.</w:t>
            </w:r>
          </w:p>
          <w:p w14:paraId="5F3862AC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4. Samovrednovanje/ samoprocjen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vrednuje proces učenja i svoje rezultate, procjenjuje ostvareni napredak te na temelju toga planira buduće učenje.</w:t>
            </w:r>
          </w:p>
          <w:p w14:paraId="112E3CCD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1. Vrijednost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može objasniti vrijednost učenja za svoj život.</w:t>
            </w:r>
          </w:p>
          <w:p w14:paraId="35DF2F8F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2. Slika o sebi kao učeniku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pozitivna i visoka očekivanja i vjeruje u svoj uspjeh u učenju.</w:t>
            </w:r>
          </w:p>
          <w:p w14:paraId="4E30456F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Interes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interes za različita područja, preuzima odgovornost za svoje učenje i ustraje u učenju.</w:t>
            </w:r>
          </w:p>
          <w:p w14:paraId="2CE48DEA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Emoci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ugodnim emocijama i raspoloženjima tako da potiču učenje i kontrolira neugodne emocije i raspoloženja tako da ga ne ometaju u učenju.</w:t>
            </w:r>
          </w:p>
          <w:p w14:paraId="572514A3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1. Fizičko okružje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tvara prikladno fizičko okružje za učenje s ciljem poboljšanja koncentracije i motivacije.</w:t>
            </w:r>
          </w:p>
          <w:p w14:paraId="449587C2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2. Suradnja s drugi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ostvaruje dobru komunikaciju s drugima, uspješno surađuje u različitim situacijama i spreman je zatražiti i ponuditi pomoć.</w:t>
            </w:r>
          </w:p>
          <w:p w14:paraId="3785EF73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283FDDAE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Uporaba informacijske i komunikacijske tehnologije</w:t>
            </w:r>
          </w:p>
          <w:p w14:paraId="352819F4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odabire odgovarajuću digitalnu tehnologiju. </w:t>
            </w:r>
          </w:p>
          <w:p w14:paraId="5E7872E4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e samostalno koristi raznim uređajima i programima.</w:t>
            </w:r>
          </w:p>
          <w:p w14:paraId="4DDC7915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ktivno sudjeluje u oblikovanju vlastitoga sigurnog digitalnog okružja.</w:t>
            </w:r>
          </w:p>
          <w:p w14:paraId="1E1DF5D2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nalizira utjecaj tehnologije na zdravlje i okoliš.</w:t>
            </w:r>
          </w:p>
          <w:p w14:paraId="7E6C2EEF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komunicira s poznatim osobama u sigurnome digitalnom okružju.</w:t>
            </w:r>
          </w:p>
          <w:p w14:paraId="17518921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surađuje s poznatim osobama u sigurnome digitalnom okružju.</w:t>
            </w:r>
          </w:p>
          <w:p w14:paraId="2E0665AC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poštuje međukulturne različitosti.</w:t>
            </w:r>
          </w:p>
          <w:p w14:paraId="4677312E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65A6864E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lastRenderedPageBreak/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407B3AF3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5291433C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uz učiteljevu pomoć ili samostalno odgovorno upravlja prikupljenim informacijama.        </w:t>
            </w:r>
          </w:p>
          <w:p w14:paraId="29CD2F29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D.3.1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3F9713FB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D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tvara nove uratke i ideje složenije strukture.</w:t>
            </w:r>
          </w:p>
          <w:p w14:paraId="21E66717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1F0DAE35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  <w:t>Zdravlje</w:t>
            </w:r>
          </w:p>
          <w:p w14:paraId="6AE0DA5A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1.A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avilno organizira vrijeme za rad i odmor tijekom dana.</w:t>
            </w:r>
          </w:p>
          <w:p w14:paraId="4F25AA40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država pojačanu pravilnu osobnu higijenu kože lica i tijela.</w:t>
            </w:r>
          </w:p>
          <w:p w14:paraId="73014751" w14:textId="77777777" w:rsidR="00275EBB" w:rsidRPr="00280E91" w:rsidRDefault="00275EBB" w:rsidP="00940CDF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</w:tc>
      </w:tr>
      <w:tr w:rsidR="00D4076C" w:rsidRPr="00280E91" w14:paraId="67B80DCD" w14:textId="77777777" w:rsidTr="00A96771">
        <w:tc>
          <w:tcPr>
            <w:tcW w:w="534" w:type="dxa"/>
          </w:tcPr>
          <w:p w14:paraId="63EA5369" w14:textId="77777777" w:rsidR="00B9556C" w:rsidRPr="00280E91" w:rsidRDefault="00B9556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2F8EC9CC" w14:textId="77777777" w:rsidR="0090789C" w:rsidRPr="00280E91" w:rsidRDefault="004D06DA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6. </w:t>
            </w:r>
          </w:p>
        </w:tc>
        <w:tc>
          <w:tcPr>
            <w:tcW w:w="1827" w:type="dxa"/>
          </w:tcPr>
          <w:p w14:paraId="13E06B1B" w14:textId="77777777" w:rsidR="00B9556C" w:rsidRPr="00280E91" w:rsidRDefault="00B9556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2379B60A" w14:textId="77777777" w:rsidR="00D60F95" w:rsidRPr="00280E91" w:rsidRDefault="00D60F95" w:rsidP="00D60F95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BLAGDANI I PRAZNICI </w:t>
            </w:r>
          </w:p>
          <w:p w14:paraId="0F495F33" w14:textId="77777777" w:rsidR="00D60F95" w:rsidRPr="00280E91" w:rsidRDefault="00D60F95" w:rsidP="00D60F95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0CD5D889" w14:textId="77777777" w:rsidR="00D60F95" w:rsidRPr="00280E91" w:rsidRDefault="00D60F95" w:rsidP="00D60F95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(Uključuje </w:t>
            </w:r>
          </w:p>
          <w:p w14:paraId="02E0AB4F" w14:textId="77777777" w:rsidR="003F5E7D" w:rsidRPr="00280E91" w:rsidRDefault="00D60F95" w:rsidP="00D60F95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>Noć vještica, Božić, Silvestrovo,  Valentinovo i Uskrs ili posebne dane po izboru.)</w:t>
            </w:r>
          </w:p>
        </w:tc>
        <w:tc>
          <w:tcPr>
            <w:tcW w:w="4297" w:type="dxa"/>
          </w:tcPr>
          <w:p w14:paraId="0018974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</w:pPr>
          </w:p>
          <w:p w14:paraId="4A6FF3EE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Razumije jednostavan tekst srednje dužine i poznate tematike pri slušanju i čitanju.</w:t>
            </w:r>
          </w:p>
          <w:p w14:paraId="43EDD556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očava i primjenjuje naglasak i intonaciju kako bi obogatio jednostavnu poruku.</w:t>
            </w:r>
          </w:p>
          <w:p w14:paraId="161E120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Govori kratak tekst koristeći se jednostavnim jezičnim strukturama niže razine složenosti.</w:t>
            </w:r>
          </w:p>
          <w:p w14:paraId="1AA61220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Sudjeluje u planiranome i jednostavnome neplaniranom razgovoru poznate tematike.</w:t>
            </w:r>
          </w:p>
          <w:p w14:paraId="701213F6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Zapisuje izgovorene jednostavne rečenice s poznatim riječima.</w:t>
            </w:r>
          </w:p>
          <w:p w14:paraId="0094C95E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iše kratak strukturiran tekst poznate tematike koristeći se jednostavnim jezičnim strukturama niže razine složenosti i primjenjujući pravopisna pravila.</w:t>
            </w:r>
          </w:p>
          <w:p w14:paraId="66FDDE82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344E0662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spoređuje sličnosti i razlike među vlastitom kulturom, kulturama zemalja ciljnoga jezika i drugim kulturama.</w:t>
            </w:r>
          </w:p>
          <w:p w14:paraId="3057A4C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proces vlastitoga učenja tijekom međukulturnoga iskustva.</w:t>
            </w:r>
          </w:p>
          <w:p w14:paraId="2D597BED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mjenjuje osnovne društveno-jezične funkcije jezika koristeći se jednostavnim izrazima.</w:t>
            </w:r>
          </w:p>
          <w:p w14:paraId="5CF402D2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opasnost od generalizacija, predrasuda i stereotipa i potrebu za njihovom razgradnjom te prepoznaje postojanje osnovnih 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lastRenderedPageBreak/>
              <w:t>strategija za izbjegavanje i/ili prevladavanje nesporazuma i otkrivanje stereotipa i predrasuda.</w:t>
            </w:r>
          </w:p>
          <w:p w14:paraId="181D1652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pisuje pojedine čimbenike koji pridonose (ne)razumijevanju među kulturama.</w:t>
            </w:r>
          </w:p>
          <w:p w14:paraId="2EEE0E13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7D9EB0E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kognitivne strategije učenja jezika primjerene različitim zadatcima.</w:t>
            </w:r>
          </w:p>
          <w:p w14:paraId="4BF5DBD2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metakognitivne strategije učenja jezika primjerene različitim zadatcima.</w:t>
            </w:r>
          </w:p>
          <w:p w14:paraId="31FEE6D3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društveno-afektivne strategije učenja jezika primjerene različitim zadatcima.</w:t>
            </w:r>
          </w:p>
          <w:p w14:paraId="1AE9F6D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lagođava i koristi se osnovnim tehnikama kreativnoga izražavanja u stvaranju različitih vrsta kratkih tekstova poznatih sadržaja.</w:t>
            </w:r>
          </w:p>
          <w:p w14:paraId="1CAF1C7A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ovezuje osnovne vještine kritičkoga mišljenja i koristi se njima: objašnjava informacije, tumači i procjenjuje svoja i tuđa mišljenja, stavove i vrijednosti i rješava problemske situacije.</w:t>
            </w:r>
          </w:p>
          <w:p w14:paraId="04E438A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tumači informacije iz različitih izvora te izvodi kratke prezentacije srednje složenih sadržaja.</w:t>
            </w:r>
          </w:p>
          <w:p w14:paraId="425E51AF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7" w:type="dxa"/>
          </w:tcPr>
          <w:p w14:paraId="37707972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6BF869D7" w14:textId="77777777" w:rsidR="00C65C62" w:rsidRPr="00280E91" w:rsidRDefault="00897755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6</w:t>
            </w:r>
            <w:r w:rsidR="00C65C62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i</w:t>
            </w:r>
          </w:p>
          <w:p w14:paraId="203EF330" w14:textId="77777777" w:rsidR="00D4076C" w:rsidRPr="00280E91" w:rsidRDefault="00D4076C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listopad</w:t>
            </w:r>
          </w:p>
          <w:p w14:paraId="214B7533" w14:textId="0B3C380D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prosinac</w:t>
            </w:r>
          </w:p>
          <w:p w14:paraId="7D93FBFC" w14:textId="77777777" w:rsidR="0049316B" w:rsidRPr="00280E91" w:rsidRDefault="0049316B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veljača</w:t>
            </w:r>
          </w:p>
          <w:p w14:paraId="70EFE034" w14:textId="72755456" w:rsidR="00D4076C" w:rsidRPr="00280E91" w:rsidRDefault="00D4076C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travanj</w:t>
            </w:r>
          </w:p>
        </w:tc>
        <w:tc>
          <w:tcPr>
            <w:tcW w:w="6095" w:type="dxa"/>
            <w:gridSpan w:val="2"/>
          </w:tcPr>
          <w:p w14:paraId="3D792A45" w14:textId="77777777" w:rsidR="0090789C" w:rsidRPr="00280E91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6C576AD0" w14:textId="77777777" w:rsidR="00C25DD0" w:rsidRPr="00280E91" w:rsidRDefault="00C25DD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iologija </w:t>
            </w:r>
          </w:p>
          <w:p w14:paraId="70A98DEB" w14:textId="77777777" w:rsidR="00C25DD0" w:rsidRPr="00280E91" w:rsidRDefault="00C25DD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Geografija </w:t>
            </w:r>
          </w:p>
          <w:p w14:paraId="33B660FD" w14:textId="77777777" w:rsidR="00C25DD0" w:rsidRPr="00280E91" w:rsidRDefault="00C25DD0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Hrvatski jezik </w:t>
            </w:r>
          </w:p>
          <w:p w14:paraId="76B3A40C" w14:textId="77777777" w:rsidR="00077502" w:rsidRPr="00280E91" w:rsidRDefault="0058212B" w:rsidP="00077502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RKT Vjeronauk</w:t>
            </w:r>
          </w:p>
          <w:p w14:paraId="64A94DE7" w14:textId="77777777" w:rsidR="009F0188" w:rsidRPr="00280E91" w:rsidRDefault="009F0188" w:rsidP="00077502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4E1E8656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Građanski odgoj</w:t>
            </w:r>
          </w:p>
          <w:p w14:paraId="04146EE8" w14:textId="5D8CC8D1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omišlja o razvoju ljudskih prava.</w:t>
            </w:r>
          </w:p>
          <w:p w14:paraId="1EEF6FB5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omiče ljudska prava.</w:t>
            </w:r>
          </w:p>
          <w:p w14:paraId="629D39C9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1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Promiče pravila demokratske zajednice. </w:t>
            </w:r>
          </w:p>
          <w:p w14:paraId="44BEB55A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Sudjeluje u odlučivanju u demokratskoj zajednici. </w:t>
            </w:r>
          </w:p>
          <w:p w14:paraId="634015A9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Aktivno sudjeluje u projektima lokalne zajednice.</w:t>
            </w:r>
          </w:p>
          <w:p w14:paraId="2C8BD7AD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Doprinosi društvenoj solidarnosti.</w:t>
            </w:r>
          </w:p>
          <w:p w14:paraId="0BDDD52D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Promiče kvalitetu života u lokalnoj zajednici.</w:t>
            </w:r>
          </w:p>
          <w:p w14:paraId="5847E435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590A9C52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Održivi razvoj </w:t>
            </w:r>
          </w:p>
          <w:p w14:paraId="515AE0C3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bjašnjava osnovne sastavnice prirodne raznolikosti. </w:t>
            </w:r>
          </w:p>
          <w:p w14:paraId="266D7F92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Analizira načela i vrijednosti ekosustava. </w:t>
            </w:r>
          </w:p>
          <w:p w14:paraId="51C3B8A3" w14:textId="77777777" w:rsidR="0058212B" w:rsidRPr="00280E91" w:rsidRDefault="00677848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</w:t>
            </w:r>
            <w:r w:rsidR="0058212B"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.3.4.</w:t>
            </w:r>
            <w:r w:rsidR="0058212B"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bjašnjava povezanost ekonomskih aktivnosti sa stanjem u okolišu i društvu.</w:t>
            </w:r>
          </w:p>
          <w:p w14:paraId="5C8F32AF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osuđuje kako različiti oblici djelovanja utječu na održivi razvoj.</w:t>
            </w:r>
          </w:p>
          <w:p w14:paraId="7C984BDF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djeluje u aktivnostima koje promiču održivi razvoj u školi, lokalnoj zajednici i šire.</w:t>
            </w:r>
          </w:p>
          <w:p w14:paraId="79A3A437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Navodi primjere utjecaja ekonomije na dobrobit.</w:t>
            </w:r>
          </w:p>
          <w:p w14:paraId="15DFDC14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C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ocjenjuje važnost pravednosti u društvu.</w:t>
            </w:r>
          </w:p>
          <w:p w14:paraId="480A95C0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</w:p>
          <w:p w14:paraId="591FC037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Osobni i socijalni razvoj</w:t>
            </w:r>
          </w:p>
          <w:p w14:paraId="3D3B2CFB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Razvija sliku o sebi.</w:t>
            </w:r>
          </w:p>
          <w:p w14:paraId="2239658A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pravlja emocijama i ponašanjem.</w:t>
            </w:r>
          </w:p>
          <w:p w14:paraId="0EF91622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 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osobne potencijale.</w:t>
            </w:r>
          </w:p>
          <w:p w14:paraId="04D2D645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pravlja svojim obrazovnim i profesionalnim putem.</w:t>
            </w:r>
          </w:p>
          <w:p w14:paraId="2772C639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>Obrazlaže i uvažava potrebe i osjećaje drugih.</w:t>
            </w:r>
          </w:p>
          <w:p w14:paraId="792B322D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komunikacijske kompetencije i uvažavajuće odnose s drugima.   </w:t>
            </w:r>
          </w:p>
          <w:p w14:paraId="0930CE67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lastRenderedPageBreak/>
              <w:t>B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Razvija strategije rješavanja sukoba. </w:t>
            </w:r>
          </w:p>
          <w:p w14:paraId="306B082E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Suradnički uči i radi u timu. </w:t>
            </w:r>
          </w:p>
          <w:p w14:paraId="1525A07C" w14:textId="77777777" w:rsidR="0058212B" w:rsidRPr="00280E91" w:rsidRDefault="0058212B" w:rsidP="0058212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2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Prepoznaje važnost odgovornosti pojedinca u društvu.</w:t>
            </w:r>
          </w:p>
          <w:p w14:paraId="5F8A6B5E" w14:textId="77777777" w:rsidR="0058212B" w:rsidRPr="00280E91" w:rsidRDefault="0058212B" w:rsidP="0058212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</w:pPr>
            <w:r w:rsidRPr="00280E91">
              <w:rPr>
                <w:rFonts w:asciiTheme="minorHAnsi" w:eastAsia="Times New Roman" w:hAnsiTheme="minorHAnsi" w:cstheme="minorHAnsi"/>
                <w:b/>
                <w:bCs/>
                <w:color w:val="231F20"/>
                <w:sz w:val="16"/>
                <w:szCs w:val="16"/>
                <w:lang w:val="hr-HR" w:eastAsia="hr-HR"/>
              </w:rPr>
              <w:t>C.3.3.</w:t>
            </w:r>
            <w:r w:rsidRPr="00280E91">
              <w:rPr>
                <w:rFonts w:asciiTheme="minorHAnsi" w:eastAsia="Times New Roman" w:hAnsiTheme="minorHAnsi" w:cstheme="minorHAnsi"/>
                <w:color w:val="231F20"/>
                <w:sz w:val="16"/>
                <w:szCs w:val="16"/>
                <w:lang w:val="hr-HR" w:eastAsia="hr-HR"/>
              </w:rPr>
              <w:t xml:space="preserve"> Aktivno sudjeluje i pridonosi školi i lokalnoj zajednici.</w:t>
            </w:r>
          </w:p>
          <w:p w14:paraId="5C45E970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Razvija nacionalni i kulturni identitet.    </w:t>
            </w:r>
          </w:p>
          <w:p w14:paraId="011943EF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414FDDEC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>Poduzetništvo</w:t>
            </w:r>
          </w:p>
          <w:p w14:paraId="3001861F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Primjenjuje inovativna i kreativna rješenja.</w:t>
            </w:r>
          </w:p>
          <w:p w14:paraId="45831AF8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Upoznaje i kritički sagledava mogućnosti razvoja karijere i profesionalnog usmjeravanja. </w:t>
            </w:r>
          </w:p>
          <w:p w14:paraId="51AE6F6A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Razvija poduzetničku ideju od koncepta do realizacije.</w:t>
            </w:r>
          </w:p>
          <w:p w14:paraId="2BF50EC0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lanira i upravlja aktivnostima.</w:t>
            </w:r>
          </w:p>
          <w:p w14:paraId="73439C09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Prepoznaje važnost odgovornoga poduzetništva za rast i razvoj pojedinca i zajednice.</w:t>
            </w:r>
          </w:p>
          <w:p w14:paraId="03C5FFA2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Sudjeluje u projektu od ideje do realizacije.</w:t>
            </w:r>
          </w:p>
          <w:p w14:paraId="5DEC8ECA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Sudjeluje u proizvodnji od ideje do realizacije.</w:t>
            </w:r>
          </w:p>
          <w:p w14:paraId="572ECA47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3.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 xml:space="preserve"> Upravlja osobnim financijama i prepoznaje tijek novca.</w:t>
            </w:r>
          </w:p>
          <w:p w14:paraId="3912D90A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  <w:p w14:paraId="231D26E8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t xml:space="preserve">Učiti kako učiti </w:t>
            </w:r>
          </w:p>
          <w:p w14:paraId="7A8C97EB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1. Upravljanje informacija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traži nove informacije iz različitih izvora, transformira ih u novo znanje i uspješno primjenjuje pri rješavanju problema.</w:t>
            </w:r>
          </w:p>
          <w:p w14:paraId="7EAD077B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2. Primjena strategija učenja i rješavanje proble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različitim strategijama učenja i primjenjuje ih u ostvarivanju ciljeva učenja i rješavanju problema u svim područjima učenja uz povremeno praćenje učitelja.</w:t>
            </w:r>
          </w:p>
          <w:p w14:paraId="4F04F64A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3. Kreativn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stalno oblikuje svoje ideje i kreativno pristupa rješavanju problema.</w:t>
            </w:r>
          </w:p>
          <w:p w14:paraId="0C69516C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A.3.4.4. Kritičko mišlj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kritički promišlja i vrednuje ideje uz podršku učitelja.</w:t>
            </w:r>
          </w:p>
          <w:p w14:paraId="3F655C39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1.1. Planira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u podršku učenik samostalno određuje ciljeve učenja, odabire strategije učenja i planira učenje.</w:t>
            </w:r>
          </w:p>
          <w:p w14:paraId="2E8FD531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2.2. Praćen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z povremeni poticaj i samostalno učenik prati učinkovitost učenja i svoje napredovanje tijekom učenja.</w:t>
            </w:r>
          </w:p>
          <w:p w14:paraId="5EF29483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3.3. Prilagodba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regulira svoje učenje mijenjanjem plana ili pristupa učenju, samostalno ili uz poticaj učitelja.</w:t>
            </w:r>
          </w:p>
          <w:p w14:paraId="1B384C05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B.3.4. Samovrednovanje/ samoprocjen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amovrednuje proces učenja i svoje rezultate, procjenjuje ostvareni napredak te na temelju toga planira buduće učenje.</w:t>
            </w:r>
          </w:p>
          <w:p w14:paraId="59C91AE8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1. Vrijednost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može objasniti vrijednost učenja za svoj život.</w:t>
            </w:r>
          </w:p>
          <w:p w14:paraId="131A0DE0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2. Slika o sebi kao učeniku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pozitivna i visoka očekivanja i vjeruje u svoj uspjeh u učenju.</w:t>
            </w:r>
          </w:p>
          <w:p w14:paraId="69930AD0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3. Interes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iskazuje interes za različita područja, preuzima odgovornost za svoje učenje i ustraje u učenju.</w:t>
            </w:r>
          </w:p>
          <w:p w14:paraId="4912AF7E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.3.4. Emocije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e koristi ugodnim emocijama i raspoloženjima tako da potiču učenje i kontrolira neugodne emocije i raspoloženja tako da ga ne ometaju u učenju.</w:t>
            </w:r>
          </w:p>
          <w:p w14:paraId="6CE35E1F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1. Fizičko okružje učenj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stvara prikladno fizičko okružje za učenje s ciljem poboljšanja koncentracije i motivacije.</w:t>
            </w:r>
          </w:p>
          <w:p w14:paraId="699EB3EF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D.3.2. Suradnja s drugima – </w:t>
            </w:r>
            <w:r w:rsidRPr="00280E91">
              <w:rPr>
                <w:rFonts w:asciiTheme="minorHAnsi" w:hAnsiTheme="minorHAnsi" w:cstheme="minorHAnsi"/>
                <w:bCs/>
                <w:sz w:val="16"/>
                <w:szCs w:val="16"/>
                <w:lang w:val="hr-HR"/>
              </w:rPr>
              <w:t>Učenik ostvaruje dobru komunikaciju s drugima, uspješno surađuje u različitim situacijama i spreman je zatražiti i ponuditi pomoć.</w:t>
            </w:r>
          </w:p>
          <w:p w14:paraId="5E272682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u w:val="single"/>
                <w:lang w:val="hr-HR"/>
              </w:rPr>
              <w:lastRenderedPageBreak/>
              <w:t>Uporaba informacijske i komunikacijske tehnologije</w:t>
            </w:r>
          </w:p>
          <w:p w14:paraId="1EFD3726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A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odabire odgovarajuću digitalnu tehnologiju. </w:t>
            </w:r>
          </w:p>
          <w:p w14:paraId="7339722F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e samostalno koristi raznim uređajima i programima.</w:t>
            </w:r>
          </w:p>
          <w:p w14:paraId="7DDE7CEA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ktivno sudjeluje u oblikovanju vlastitoga sigurnog digitalnog okružja.</w:t>
            </w:r>
          </w:p>
          <w:p w14:paraId="5B6B2959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analizira utjecaj tehnologije na zdravlje i okoliš.</w:t>
            </w:r>
          </w:p>
          <w:p w14:paraId="391E1D6A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komunicira s poznatim osobama u sigurnome digitalnom okružju.</w:t>
            </w:r>
          </w:p>
          <w:p w14:paraId="535B3C6E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surađuje s poznatim osobama u sigurnome digitalnom okružju.</w:t>
            </w:r>
          </w:p>
          <w:p w14:paraId="6E2A2864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poštuje međukulturne različitosti.</w:t>
            </w:r>
          </w:p>
          <w:p w14:paraId="625C7BC3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1104D65D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01A05E31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 xml:space="preserve">C3.3. 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004A3E51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C.3.4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uz učiteljevu pomoć ili samostalno odgovorno upravlja prikupljenim informacijama.        </w:t>
            </w:r>
          </w:p>
          <w:p w14:paraId="3B456BF7" w14:textId="77777777" w:rsidR="0058212B" w:rsidRPr="00280E91" w:rsidRDefault="0058212B" w:rsidP="0058212B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D.3.1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714BAD18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D.3.2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Učenik rješava složenije probleme služeći se digitalnom tehnologijom.</w:t>
            </w:r>
          </w:p>
          <w:p w14:paraId="7F3C554C" w14:textId="77777777" w:rsidR="00677848" w:rsidRPr="00280E91" w:rsidRDefault="00677848" w:rsidP="0058212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</w:pPr>
          </w:p>
          <w:p w14:paraId="48A12DE2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hr-HR"/>
              </w:rPr>
              <w:t>Zdravlje</w:t>
            </w:r>
          </w:p>
          <w:p w14:paraId="6A6A18E1" w14:textId="77777777" w:rsidR="0058212B" w:rsidRPr="00280E91" w:rsidRDefault="0058212B" w:rsidP="0058212B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1.A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Pravilno organizira vrijeme za rad i odmor tijekom dana.</w:t>
            </w:r>
          </w:p>
          <w:p w14:paraId="03497185" w14:textId="77777777" w:rsidR="000C5B79" w:rsidRPr="00280E91" w:rsidRDefault="0058212B" w:rsidP="00677848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6"/>
                <w:szCs w:val="16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6"/>
                <w:szCs w:val="16"/>
                <w:lang w:val="hr-HR"/>
              </w:rPr>
              <w:t xml:space="preserve"> Održava pojačanu pravilnu osobnu higijenu kože lica i tijela.</w:t>
            </w:r>
          </w:p>
          <w:p w14:paraId="33949F82" w14:textId="77777777" w:rsidR="000C5B79" w:rsidRPr="00280E91" w:rsidRDefault="000C5B79" w:rsidP="00940CDF">
            <w:pPr>
              <w:pStyle w:val="Bezproreda"/>
              <w:rPr>
                <w:rFonts w:asciiTheme="minorHAnsi" w:hAnsiTheme="minorHAnsi" w:cstheme="minorHAnsi"/>
                <w:sz w:val="16"/>
                <w:szCs w:val="16"/>
                <w:lang w:val="hr-HR"/>
              </w:rPr>
            </w:pPr>
          </w:p>
        </w:tc>
      </w:tr>
      <w:tr w:rsidR="00D4076C" w:rsidRPr="00280E91" w14:paraId="664EA193" w14:textId="77777777" w:rsidTr="00A96771">
        <w:tc>
          <w:tcPr>
            <w:tcW w:w="534" w:type="dxa"/>
          </w:tcPr>
          <w:p w14:paraId="1AF65E92" w14:textId="77777777" w:rsidR="009F0188" w:rsidRPr="00280E91" w:rsidRDefault="009F0188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7896CC7F" w14:textId="77777777" w:rsidR="0004747B" w:rsidRPr="00280E91" w:rsidRDefault="0004747B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8. </w:t>
            </w:r>
          </w:p>
        </w:tc>
        <w:tc>
          <w:tcPr>
            <w:tcW w:w="1827" w:type="dxa"/>
          </w:tcPr>
          <w:p w14:paraId="4C300C96" w14:textId="77777777" w:rsidR="007015E2" w:rsidRPr="00280E91" w:rsidRDefault="007015E2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6A5FB86C" w14:textId="77777777" w:rsidR="0004747B" w:rsidRPr="00280E91" w:rsidRDefault="0004747B" w:rsidP="004D06DA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OSTALO </w:t>
            </w:r>
            <w:r w:rsidR="007015E2" w:rsidRPr="00280E91">
              <w:rPr>
                <w:rFonts w:asciiTheme="minorHAnsi" w:hAnsiTheme="minorHAnsi" w:cstheme="minorHAnsi"/>
                <w:sz w:val="24"/>
                <w:szCs w:val="24"/>
                <w:lang w:val="hr-HR"/>
              </w:rPr>
              <w:t>/</w:t>
            </w:r>
          </w:p>
          <w:p w14:paraId="7532F095" w14:textId="77777777" w:rsidR="003F5E7D" w:rsidRPr="00280E91" w:rsidRDefault="003F5E7D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</w:p>
          <w:p w14:paraId="3E446CCE" w14:textId="77777777" w:rsidR="003F5E7D" w:rsidRPr="00280E91" w:rsidRDefault="003F5E7D" w:rsidP="003F5E7D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4"/>
                <w:szCs w:val="24"/>
                <w:lang w:val="hr-HR"/>
              </w:rPr>
              <w:t xml:space="preserve">PROVJERE </w:t>
            </w:r>
          </w:p>
          <w:p w14:paraId="620EEB3B" w14:textId="77777777" w:rsidR="003F5E7D" w:rsidRPr="00280E91" w:rsidRDefault="003F5E7D" w:rsidP="003F5E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  </w:t>
            </w:r>
          </w:p>
        </w:tc>
        <w:tc>
          <w:tcPr>
            <w:tcW w:w="4297" w:type="dxa"/>
          </w:tcPr>
          <w:p w14:paraId="716332D0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</w:pPr>
          </w:p>
          <w:p w14:paraId="05A1437C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Razumije jednostavan tekst srednje dužine i poznate tematike pri slušanju i čitanju.</w:t>
            </w:r>
          </w:p>
          <w:p w14:paraId="16A6B182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očava i primjenjuje naglasak i intonaciju kako bi obogatio jednostavnu poruku.</w:t>
            </w:r>
          </w:p>
          <w:p w14:paraId="13F48A51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Govori kratak tekst koristeći se jednostavnim jezičnim strukturama niže razine složenosti.</w:t>
            </w:r>
          </w:p>
          <w:p w14:paraId="276B00D9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Sudjeluje u planiranome i jednostavnome neplaniranom razgovoru poznate tematike.</w:t>
            </w:r>
          </w:p>
          <w:p w14:paraId="4F0C39E1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Zapisuje izgovorene jednostavne rečenice s poznatim riječima.</w:t>
            </w:r>
          </w:p>
          <w:p w14:paraId="23155DA8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A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iše kratak strukturiran tekst poznate tematike koristeći se jednostavnim jezičnim strukturama niže razine složenosti i primjenjujući pravopisna pravila.</w:t>
            </w:r>
          </w:p>
          <w:p w14:paraId="05B6C59C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4FC7A167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lastRenderedPageBreak/>
              <w:t>OŠ (1) EJ B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spoređuje sličnosti i razlike među vlastitom kulturom, kulturama zemalja ciljnoga jezika i drugim kulturama.</w:t>
            </w:r>
          </w:p>
          <w:p w14:paraId="3887BAF2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proces vlastitoga učenja tijekom međukulturnoga iskustva.</w:t>
            </w:r>
          </w:p>
          <w:p w14:paraId="4A1B972D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mjenjuje osnovne društveno-jezične funkcije jezika koristeći se jednostavnim izrazima.</w:t>
            </w:r>
          </w:p>
          <w:p w14:paraId="1F837B3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bjašnjava opasnost od generalizacija, predrasuda i stereotipa i potrebu za njihovom razgradnjom te prepoznaje postojanje osnovnih strategija za izbjegavanje i/ili prevladavanje nesporazuma i otkrivanje stereotipa i predrasuda.</w:t>
            </w:r>
          </w:p>
          <w:p w14:paraId="121A5C46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B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Opisuje pojedine čimbenike koji pridonose (ne)razumijevanju među kulturama.</w:t>
            </w:r>
          </w:p>
          <w:p w14:paraId="1852AFDD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</w:p>
          <w:p w14:paraId="3731813C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kognitivne strategije učenja jezika primjerene različitim zadatcima.</w:t>
            </w:r>
          </w:p>
          <w:p w14:paraId="0137AD5F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metakognitivne strategije učenja jezika primjerene različitim zadatcima.</w:t>
            </w:r>
          </w:p>
          <w:p w14:paraId="5002CF6E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primjenjuje osnovne društveno-afektivne strategije učenja jezika primjerene različitim zadatcima.</w:t>
            </w:r>
          </w:p>
          <w:p w14:paraId="16DC9877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rilagođava i koristi se osnovnim tehnikama kreativnoga izražavanja u stvaranju različitih vrsta kratkih tekstova poznatih sadržaja.</w:t>
            </w:r>
          </w:p>
          <w:p w14:paraId="27D1C295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5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Povezuje osnovne vještine kritičkoga mišljenja i koristi se njima: objašnjava informacije, tumači i procjenjuje svoja i tuđa mišljenja, stavove i vrijednosti i rješava problemske situacije.</w:t>
            </w:r>
          </w:p>
          <w:p w14:paraId="35228E32" w14:textId="77777777" w:rsidR="009333B5" w:rsidRPr="00280E91" w:rsidRDefault="009333B5" w:rsidP="009333B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OŠ (1) EJ C.7.6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Izabire i tumači informacije iz različitih izvora te izvodi kratke prezentacije srednje složenih sadržaja.</w:t>
            </w:r>
          </w:p>
          <w:p w14:paraId="09B5D342" w14:textId="77777777" w:rsidR="0004747B" w:rsidRPr="00280E91" w:rsidRDefault="0004747B" w:rsidP="0019132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7" w:type="dxa"/>
          </w:tcPr>
          <w:p w14:paraId="1F763C35" w14:textId="77777777" w:rsidR="0004747B" w:rsidRPr="00280E91" w:rsidRDefault="0004747B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61A7E01" w14:textId="77777777" w:rsidR="00C65C62" w:rsidRPr="00280E91" w:rsidRDefault="0008061E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20</w:t>
            </w:r>
            <w:r w:rsidR="00C65C62" w:rsidRPr="00280E91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i</w:t>
            </w:r>
          </w:p>
          <w:p w14:paraId="6BD36D56" w14:textId="5C1BD0E8" w:rsidR="00684531" w:rsidRPr="00280E91" w:rsidRDefault="00684531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Listopad</w:t>
            </w:r>
          </w:p>
          <w:p w14:paraId="5C6660A8" w14:textId="5F7CBB2A" w:rsidR="00684531" w:rsidRPr="00280E91" w:rsidRDefault="00684531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Studeni</w:t>
            </w:r>
          </w:p>
          <w:p w14:paraId="58EEAC78" w14:textId="669A721F" w:rsidR="00684531" w:rsidRPr="00280E91" w:rsidRDefault="00684531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Prosinac</w:t>
            </w:r>
          </w:p>
          <w:p w14:paraId="0ABE6FDD" w14:textId="22836509" w:rsidR="00684531" w:rsidRPr="00280E91" w:rsidRDefault="00684531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Siječanj</w:t>
            </w:r>
          </w:p>
          <w:p w14:paraId="05DA23A5" w14:textId="45FA5A50" w:rsidR="00684531" w:rsidRPr="00280E91" w:rsidRDefault="00684531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Ožujak</w:t>
            </w:r>
          </w:p>
          <w:p w14:paraId="15F07DB2" w14:textId="3C4D8AFF" w:rsidR="00684531" w:rsidRPr="00280E91" w:rsidRDefault="00684531" w:rsidP="00C65C6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6095" w:type="dxa"/>
            <w:gridSpan w:val="2"/>
          </w:tcPr>
          <w:p w14:paraId="4612D13B" w14:textId="77777777" w:rsidR="0004747B" w:rsidRPr="00280E91" w:rsidRDefault="0004747B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AF1ADC8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b/>
                <w:sz w:val="18"/>
                <w:szCs w:val="18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3E8D1F34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A.3.1. Upravljanje informacijama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samostalno traži nove informacije iz različitih izvora, transformira ih u novo znanje i uspješno primjenjuje pri rješavanju problema.</w:t>
            </w:r>
          </w:p>
          <w:p w14:paraId="46F2DCF1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A.3.2. Primjena strategija učenja i rješavanje problema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se koristi različitim strategijama učenja i primjenjuje ih u ostvarivanju ciljeva učenja i rješavanju problema u svim područjima učenja uz povremeno praćenje učitelja.</w:t>
            </w:r>
          </w:p>
          <w:p w14:paraId="6E12D53A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A.3.3. Kreativno mišljenje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samostalno oblikuje svoje ideje i kreativno pristupa rješavanju problema.</w:t>
            </w:r>
          </w:p>
          <w:p w14:paraId="638AFD71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A.3.4.4. Kritičko mišljenje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kritički promišlja i vrednuje ideje uz podršku učitelja.</w:t>
            </w:r>
          </w:p>
          <w:p w14:paraId="6629BD21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B.3.1.1. Planiranje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z povremenu podršku učenik samostalno određuje ciljeve učenja, odabire strategije učenja i planira učenje.</w:t>
            </w:r>
          </w:p>
          <w:p w14:paraId="6A497619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B.3.2.2. Praćenje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z povremeni poticaj i samostalno učenik prati učinkovitost učenja i svoje napredovanje tijekom učenja.</w:t>
            </w:r>
          </w:p>
          <w:p w14:paraId="1F44987E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lastRenderedPageBreak/>
              <w:t xml:space="preserve">B.3.3.3. Prilagodba učenja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regulira svoje učenje mijenjanjem plana ili pristupa učenju, samostalno ili uz poticaj učitelja.</w:t>
            </w:r>
          </w:p>
          <w:p w14:paraId="259AD378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B.3.4. Samovrednovanje/ samoprocjena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samovrednuje proces učenja i svoje rezultate, procjenjuje ostvareni napredak te na temelju toga planira buduće učenje.</w:t>
            </w:r>
          </w:p>
          <w:p w14:paraId="3FAF7730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C.3.1. Vrijednost učenja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može objasniti vrijednost učenja za svoj život.</w:t>
            </w:r>
          </w:p>
          <w:p w14:paraId="497C490C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C.3.2. Slika o sebi kao učeniku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iskazuje pozitivna i visoka očekivanja i vjeruje u svoj uspjeh u učenju.</w:t>
            </w:r>
          </w:p>
          <w:p w14:paraId="400B3EAE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C.3.3. Interes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iskazuje interes za različita područja, preuzima odgovornost za svoje učenje i ustraje u učenju.</w:t>
            </w:r>
          </w:p>
          <w:p w14:paraId="0A707394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C.3.4. Emocije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se koristi ugodnim emocijama i raspoloženjima tako da potiču učenje i kontrolira neugodne emocije i raspoloženja tako da ga ne ometaju u učenju.</w:t>
            </w:r>
          </w:p>
          <w:p w14:paraId="170EAA7E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D.3.1. Fizičko okružje učenja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stvara prikladno fizičko okružje za učenje s ciljem poboljšanja koncentracije i motivacije.</w:t>
            </w:r>
          </w:p>
          <w:p w14:paraId="28AF6051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D.3.2. Suradnja s drugima – </w:t>
            </w:r>
            <w:r w:rsidRPr="00280E91">
              <w:rPr>
                <w:rFonts w:asciiTheme="minorHAnsi" w:hAnsiTheme="minorHAnsi" w:cstheme="minorHAnsi"/>
                <w:bCs/>
                <w:sz w:val="18"/>
                <w:szCs w:val="18"/>
                <w:lang w:val="hr-HR"/>
              </w:rPr>
              <w:t>Učenik ostvaruje dobru komunikaciju s drugima, uspješno surađuje u različitim situacijama i spreman je zatražiti i ponuditi pomoć.</w:t>
            </w:r>
          </w:p>
          <w:p w14:paraId="6B0ED445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  <w:u w:val="single"/>
                <w:lang w:val="hr-HR"/>
              </w:rPr>
            </w:pPr>
          </w:p>
          <w:p w14:paraId="32F25AE5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  <w:u w:val="single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1695D88A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>A.3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0DA0D557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A.3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se samostalno koristi raznim uređajima i programima.</w:t>
            </w:r>
          </w:p>
          <w:p w14:paraId="6E252EB6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A.3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aktivno sudjeluje u oblikovanju vlastitoga sigurnog digitalnog okružja.</w:t>
            </w:r>
          </w:p>
          <w:p w14:paraId="237E0098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A.3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analizira utjecaj tehnologije na zdravlje i okoliš.</w:t>
            </w:r>
          </w:p>
          <w:p w14:paraId="33E98017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B.3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samostalno komunicira s poznatim osobama u sigurnome digitalnom okružju.</w:t>
            </w:r>
          </w:p>
          <w:p w14:paraId="1FE3C707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B.3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samostalno surađuje s poznatim osobama u sigurnome digitalnom okružju.</w:t>
            </w:r>
          </w:p>
          <w:p w14:paraId="005714C3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B.3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poštuje međukulturne različitosti.</w:t>
            </w:r>
          </w:p>
          <w:p w14:paraId="27C43FAD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>C.3.1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2ECBAA97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>C.3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565C2371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 xml:space="preserve">C3.3. 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27C895EC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t>C.3.4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uz učiteljevu pomoć ili samostalno odgovorno upravlja prikupljenim informacijama.        </w:t>
            </w:r>
          </w:p>
          <w:p w14:paraId="552C397A" w14:textId="77777777" w:rsidR="00677848" w:rsidRPr="00280E91" w:rsidRDefault="00677848" w:rsidP="00677848">
            <w:pPr>
              <w:pStyle w:val="Bezproreda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sz w:val="18"/>
                <w:szCs w:val="18"/>
                <w:lang w:val="hr-HR"/>
              </w:rPr>
              <w:lastRenderedPageBreak/>
              <w:t>D.3.1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1CA5E6BF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D.3.2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rješava složenije probleme služeći se digitalnom tehnologijom.</w:t>
            </w:r>
          </w:p>
          <w:p w14:paraId="2391F6AB" w14:textId="77777777" w:rsidR="00677848" w:rsidRPr="00280E91" w:rsidRDefault="00677848" w:rsidP="00677848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hr-HR"/>
              </w:rPr>
            </w:pPr>
            <w:r w:rsidRPr="00280E9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hr-HR"/>
              </w:rPr>
              <w:t>D.3.3.</w:t>
            </w:r>
            <w:r w:rsidRPr="00280E91">
              <w:rPr>
                <w:rFonts w:asciiTheme="minorHAnsi" w:hAnsiTheme="minorHAnsi" w:cstheme="minorHAnsi"/>
                <w:sz w:val="18"/>
                <w:szCs w:val="18"/>
                <w:lang w:val="hr-HR"/>
              </w:rPr>
              <w:t xml:space="preserve"> Učenik stvara nove uratke i ideje složenije strukture.</w:t>
            </w:r>
          </w:p>
          <w:p w14:paraId="31B0CA53" w14:textId="77777777" w:rsidR="007015E2" w:rsidRPr="00280E91" w:rsidRDefault="007015E2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</w:tbl>
    <w:p w14:paraId="719972EB" w14:textId="77777777" w:rsidR="004D06DA" w:rsidRPr="00280E91" w:rsidRDefault="004D06DA">
      <w:pPr>
        <w:rPr>
          <w:rFonts w:asciiTheme="minorHAnsi" w:hAnsiTheme="minorHAnsi" w:cstheme="minorHAnsi"/>
          <w:sz w:val="20"/>
          <w:szCs w:val="20"/>
          <w:lang w:val="hr-HR"/>
        </w:rPr>
      </w:pPr>
    </w:p>
    <w:sectPr w:rsidR="004D06DA" w:rsidRPr="00280E91" w:rsidSect="0090789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7S0MDCwNDYzMjBT0lEKTi0uzszPAykwqgUACD5CnSwAAAA="/>
  </w:docVars>
  <w:rsids>
    <w:rsidRoot w:val="0090789C"/>
    <w:rsid w:val="00020DFC"/>
    <w:rsid w:val="0004747B"/>
    <w:rsid w:val="00077502"/>
    <w:rsid w:val="0008061E"/>
    <w:rsid w:val="00084CF9"/>
    <w:rsid w:val="000B7B3F"/>
    <w:rsid w:val="000C5B79"/>
    <w:rsid w:val="000D7A2F"/>
    <w:rsid w:val="0014554A"/>
    <w:rsid w:val="00191328"/>
    <w:rsid w:val="00220FB0"/>
    <w:rsid w:val="00275EBB"/>
    <w:rsid w:val="00280E91"/>
    <w:rsid w:val="00294FE0"/>
    <w:rsid w:val="002B0B0A"/>
    <w:rsid w:val="002F7EAE"/>
    <w:rsid w:val="00352146"/>
    <w:rsid w:val="0039644A"/>
    <w:rsid w:val="003A6252"/>
    <w:rsid w:val="003F09BC"/>
    <w:rsid w:val="003F5E7D"/>
    <w:rsid w:val="004152C9"/>
    <w:rsid w:val="004505B0"/>
    <w:rsid w:val="00472BBD"/>
    <w:rsid w:val="0049316B"/>
    <w:rsid w:val="004C0B3C"/>
    <w:rsid w:val="004D06DA"/>
    <w:rsid w:val="004D1208"/>
    <w:rsid w:val="004F111C"/>
    <w:rsid w:val="0053628E"/>
    <w:rsid w:val="0058212B"/>
    <w:rsid w:val="005F6971"/>
    <w:rsid w:val="00642859"/>
    <w:rsid w:val="0064732B"/>
    <w:rsid w:val="00653EA8"/>
    <w:rsid w:val="00677848"/>
    <w:rsid w:val="00684531"/>
    <w:rsid w:val="006F531D"/>
    <w:rsid w:val="007015E2"/>
    <w:rsid w:val="007324FE"/>
    <w:rsid w:val="00732D61"/>
    <w:rsid w:val="0075482D"/>
    <w:rsid w:val="00782A98"/>
    <w:rsid w:val="007C4183"/>
    <w:rsid w:val="007C6606"/>
    <w:rsid w:val="007F5C18"/>
    <w:rsid w:val="00874638"/>
    <w:rsid w:val="00897755"/>
    <w:rsid w:val="008E6ADD"/>
    <w:rsid w:val="0090789C"/>
    <w:rsid w:val="009273ED"/>
    <w:rsid w:val="009333B5"/>
    <w:rsid w:val="00940CDF"/>
    <w:rsid w:val="009600ED"/>
    <w:rsid w:val="00967020"/>
    <w:rsid w:val="00983AD1"/>
    <w:rsid w:val="009B6BFF"/>
    <w:rsid w:val="009C6E13"/>
    <w:rsid w:val="009E767D"/>
    <w:rsid w:val="009F0188"/>
    <w:rsid w:val="00A56CE5"/>
    <w:rsid w:val="00A96771"/>
    <w:rsid w:val="00B01791"/>
    <w:rsid w:val="00B22E46"/>
    <w:rsid w:val="00B83742"/>
    <w:rsid w:val="00B9327F"/>
    <w:rsid w:val="00B9556C"/>
    <w:rsid w:val="00BC3D95"/>
    <w:rsid w:val="00BE4536"/>
    <w:rsid w:val="00C25DD0"/>
    <w:rsid w:val="00C53D6B"/>
    <w:rsid w:val="00C65C62"/>
    <w:rsid w:val="00C95BBF"/>
    <w:rsid w:val="00CC230E"/>
    <w:rsid w:val="00D4076C"/>
    <w:rsid w:val="00D429CC"/>
    <w:rsid w:val="00D47824"/>
    <w:rsid w:val="00D57CC5"/>
    <w:rsid w:val="00D60F95"/>
    <w:rsid w:val="00D974CB"/>
    <w:rsid w:val="00DA6631"/>
    <w:rsid w:val="00DD7864"/>
    <w:rsid w:val="00E50A05"/>
    <w:rsid w:val="00E55252"/>
    <w:rsid w:val="00EA5B60"/>
    <w:rsid w:val="00ED786F"/>
    <w:rsid w:val="00EE737C"/>
    <w:rsid w:val="00EF72A4"/>
    <w:rsid w:val="00F11F08"/>
    <w:rsid w:val="00F70D6C"/>
    <w:rsid w:val="00FB7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6E5F2"/>
  <w15:chartTrackingRefBased/>
  <w15:docId w15:val="{D24F296E-66F0-47E1-8705-0A9A884E1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44A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9078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5F69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Bezproreda">
    <w:name w:val="No Spacing"/>
    <w:uiPriority w:val="1"/>
    <w:qFormat/>
    <w:rsid w:val="005F6971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1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7C86D6-F9DE-478D-A93E-F8EEA2606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6</Pages>
  <Words>7514</Words>
  <Characters>42830</Characters>
  <Application>Microsoft Office Word</Application>
  <DocSecurity>0</DocSecurity>
  <Lines>356</Lines>
  <Paragraphs>1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dešić Maja</dc:creator>
  <cp:keywords/>
  <dc:description/>
  <cp:lastModifiedBy>IVA Palčić Strčić</cp:lastModifiedBy>
  <cp:revision>11</cp:revision>
  <dcterms:created xsi:type="dcterms:W3CDTF">2020-05-16T12:46:00Z</dcterms:created>
  <dcterms:modified xsi:type="dcterms:W3CDTF">2022-07-19T09:25:00Z</dcterms:modified>
</cp:coreProperties>
</file>